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567C" w:rsidRDefault="0045567C" w:rsidP="00CA3F45">
      <w:pPr>
        <w:spacing w:after="0" w:line="240" w:lineRule="auto"/>
        <w:rPr>
          <w:b/>
          <w:bCs/>
          <w:sz w:val="28"/>
          <w:szCs w:val="28"/>
        </w:rPr>
      </w:pPr>
      <w:r>
        <w:rPr>
          <w:rFonts w:ascii="Arial" w:hAnsi="Arial" w:cs="Arial"/>
          <w:b/>
          <w:noProof/>
        </w:rPr>
        <w:drawing>
          <wp:inline distT="0" distB="0" distL="0" distR="0" wp14:anchorId="07576BAA" wp14:editId="3FCA038B">
            <wp:extent cx="3507105" cy="743585"/>
            <wp:effectExtent l="0" t="0" r="0" b="0"/>
            <wp:docPr id="1" name="Picture 1" descr="sub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ub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105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567C" w:rsidRPr="00CA52C8" w:rsidRDefault="0045567C" w:rsidP="00CA3F45">
      <w:pPr>
        <w:pStyle w:val="Title"/>
        <w:jc w:val="left"/>
        <w:outlineLvl w:val="0"/>
        <w:rPr>
          <w:rFonts w:ascii="Arial" w:hAnsi="Arial" w:cs="Arial"/>
        </w:rPr>
      </w:pPr>
      <w:r w:rsidRPr="00CA52C8">
        <w:rPr>
          <w:rFonts w:ascii="Arial" w:hAnsi="Arial" w:cs="Arial"/>
        </w:rPr>
        <w:t>CENTENNIAL COLLEGE PROGRESS CAMPUS</w:t>
      </w:r>
    </w:p>
    <w:p w:rsidR="0045567C" w:rsidRPr="00CA52C8" w:rsidRDefault="0045567C" w:rsidP="00CA3F45">
      <w:pPr>
        <w:pStyle w:val="Title"/>
        <w:jc w:val="left"/>
        <w:outlineLvl w:val="0"/>
        <w:rPr>
          <w:rFonts w:ascii="Arial" w:hAnsi="Arial" w:cs="Arial"/>
        </w:rPr>
      </w:pPr>
    </w:p>
    <w:p w:rsidR="0045567C" w:rsidRPr="00CA52C8" w:rsidRDefault="0045567C" w:rsidP="00CA3F45">
      <w:pPr>
        <w:pStyle w:val="Title"/>
        <w:jc w:val="left"/>
        <w:outlineLvl w:val="0"/>
        <w:rPr>
          <w:rFonts w:ascii="Arial" w:hAnsi="Arial" w:cs="Arial"/>
          <w:b w:val="0"/>
        </w:rPr>
      </w:pPr>
      <w:r w:rsidRPr="00CA52C8">
        <w:rPr>
          <w:rFonts w:ascii="Arial" w:hAnsi="Arial" w:cs="Arial"/>
        </w:rPr>
        <w:t xml:space="preserve">COURSE COMP229 </w:t>
      </w:r>
      <w:r>
        <w:rPr>
          <w:rFonts w:ascii="Arial" w:hAnsi="Arial" w:cs="Arial"/>
        </w:rPr>
        <w:t>Winter 2017</w:t>
      </w:r>
      <w:r w:rsidR="00262BCC">
        <w:rPr>
          <w:rFonts w:ascii="Arial" w:hAnsi="Arial" w:cs="Arial"/>
        </w:rPr>
        <w:t xml:space="preserve"> – Midterm Exam</w:t>
      </w:r>
    </w:p>
    <w:p w:rsidR="00230F1B" w:rsidRPr="00CA3F45" w:rsidRDefault="002A427A" w:rsidP="00230F1B">
      <w:pPr>
        <w:spacing w:before="240"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Implementation</w:t>
      </w:r>
    </w:p>
    <w:p w:rsidR="00F125DE" w:rsidRDefault="00230F1B" w:rsidP="00F125DE">
      <w:pPr>
        <w:spacing w:line="240" w:lineRule="auto"/>
        <w:rPr>
          <w:noProof/>
        </w:rPr>
      </w:pPr>
      <w:r>
        <w:rPr>
          <w:rFonts w:ascii="Arial" w:hAnsi="Arial" w:cs="Arial"/>
          <w:sz w:val="24"/>
          <w:szCs w:val="24"/>
        </w:rPr>
        <w:t>This is the how we should define our Default page:</w:t>
      </w:r>
      <w:r w:rsidR="002356DF" w:rsidRPr="002356DF">
        <w:rPr>
          <w:noProof/>
        </w:rPr>
        <w:t xml:space="preserve"> </w:t>
      </w:r>
    </w:p>
    <w:p w:rsidR="00230F1B" w:rsidRDefault="00F125DE" w:rsidP="00F125DE">
      <w:pPr>
        <w:spacing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05F2F80" wp14:editId="0911BEDE">
            <wp:extent cx="3799762" cy="2303813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6685" t="29322" r="35864" b="17238"/>
                    <a:stretch/>
                  </pic:blipFill>
                  <pic:spPr bwMode="auto">
                    <a:xfrm>
                      <a:off x="0" y="0"/>
                      <a:ext cx="3811155" cy="2310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4B95" w:rsidRDefault="00134B9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230F1B" w:rsidRDefault="00230F1B" w:rsidP="00230F1B">
      <w:pPr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230F1B" w:rsidRPr="00134B95" w:rsidRDefault="00230F1B" w:rsidP="00230F1B">
      <w:pPr>
        <w:spacing w:line="240" w:lineRule="auto"/>
        <w:rPr>
          <w:rFonts w:ascii="Arial" w:hAnsi="Arial" w:cs="Arial"/>
          <w:b/>
          <w:bCs/>
          <w:sz w:val="28"/>
          <w:szCs w:val="28"/>
        </w:rPr>
      </w:pPr>
      <w:r w:rsidRPr="00134B95">
        <w:rPr>
          <w:rFonts w:ascii="Arial" w:hAnsi="Arial" w:cs="Arial"/>
          <w:b/>
          <w:bCs/>
          <w:sz w:val="28"/>
          <w:szCs w:val="28"/>
        </w:rPr>
        <w:t>Implementation steps:</w:t>
      </w:r>
    </w:p>
    <w:p w:rsidR="00230F1B" w:rsidRPr="00134B95" w:rsidRDefault="00230F1B" w:rsidP="002A427A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 xml:space="preserve">Provide a Site Map that contains the above site structure. </w:t>
      </w:r>
    </w:p>
    <w:p w:rsidR="00230F1B" w:rsidRPr="00134B95" w:rsidRDefault="00230F1B" w:rsidP="002356DF">
      <w:pPr>
        <w:pStyle w:val="ListParagraph"/>
        <w:numPr>
          <w:ilvl w:val="1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 xml:space="preserve">add two subdirectory to </w:t>
      </w:r>
      <w:r w:rsidR="002356DF" w:rsidRPr="00134B95">
        <w:rPr>
          <w:rFonts w:ascii="Arial" w:hAnsi="Arial" w:cs="Arial"/>
          <w:sz w:val="24"/>
          <w:szCs w:val="24"/>
        </w:rPr>
        <w:t>Equations</w:t>
      </w:r>
      <w:r w:rsidRPr="00134B95">
        <w:rPr>
          <w:rFonts w:ascii="Arial" w:hAnsi="Arial" w:cs="Arial"/>
          <w:sz w:val="24"/>
          <w:szCs w:val="24"/>
        </w:rPr>
        <w:t xml:space="preserve">: </w:t>
      </w:r>
    </w:p>
    <w:p w:rsidR="002356DF" w:rsidRPr="00134B95" w:rsidRDefault="002356DF" w:rsidP="002356DF">
      <w:pPr>
        <w:pStyle w:val="ListParagraph"/>
        <w:numPr>
          <w:ilvl w:val="2"/>
          <w:numId w:val="10"/>
        </w:numPr>
        <w:rPr>
          <w:sz w:val="28"/>
          <w:szCs w:val="28"/>
        </w:rPr>
      </w:pPr>
      <w:r w:rsidRPr="00134B95">
        <w:rPr>
          <w:sz w:val="28"/>
          <w:szCs w:val="28"/>
        </w:rPr>
        <w:t>Simple Equation</w:t>
      </w:r>
    </w:p>
    <w:p w:rsidR="00230F1B" w:rsidRPr="00134B95" w:rsidRDefault="002356DF" w:rsidP="00230F1B">
      <w:pPr>
        <w:pStyle w:val="ListParagraph"/>
        <w:numPr>
          <w:ilvl w:val="2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sz w:val="28"/>
          <w:szCs w:val="28"/>
        </w:rPr>
        <w:t>Polynomial equation</w:t>
      </w:r>
    </w:p>
    <w:p w:rsidR="00134B95" w:rsidRDefault="00134B95" w:rsidP="00134B95">
      <w:pPr>
        <w:spacing w:line="24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83B5838" wp14:editId="4060F81D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B95" w:rsidRDefault="00134B9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34B95" w:rsidRPr="00134B95" w:rsidRDefault="00134B95" w:rsidP="00134B95">
      <w:pPr>
        <w:spacing w:line="240" w:lineRule="auto"/>
        <w:rPr>
          <w:rFonts w:ascii="Arial" w:hAnsi="Arial" w:cs="Arial"/>
          <w:sz w:val="24"/>
          <w:szCs w:val="24"/>
        </w:rPr>
      </w:pPr>
    </w:p>
    <w:p w:rsidR="00230F1B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>Create separate aspx file for each item in the above menu</w:t>
      </w:r>
    </w:p>
    <w:p w:rsid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7C8006E" wp14:editId="1EFD27F0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B95" w:rsidRDefault="00134B9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34B95" w:rsidRP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F125DE" w:rsidRPr="00134B95" w:rsidRDefault="002356DF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 xml:space="preserve">In </w:t>
      </w:r>
      <w:r w:rsidRPr="00134B95">
        <w:rPr>
          <w:sz w:val="28"/>
          <w:szCs w:val="28"/>
        </w:rPr>
        <w:t>Polynomial equation</w:t>
      </w:r>
      <w:r w:rsidR="001B7F79" w:rsidRPr="00134B95">
        <w:rPr>
          <w:sz w:val="28"/>
          <w:szCs w:val="28"/>
        </w:rPr>
        <w:t xml:space="preserve"> webpage</w:t>
      </w:r>
      <w:r w:rsidRPr="00134B95">
        <w:rPr>
          <w:sz w:val="28"/>
          <w:szCs w:val="28"/>
        </w:rPr>
        <w:t>, please provide three textboxes to receive a, b and c from the user and calculate X</w:t>
      </w:r>
      <w:r w:rsidRPr="00134B95">
        <w:rPr>
          <w:sz w:val="28"/>
          <w:szCs w:val="28"/>
          <w:vertAlign w:val="subscript"/>
        </w:rPr>
        <w:t>1</w:t>
      </w:r>
      <w:r w:rsidRPr="00134B95">
        <w:rPr>
          <w:sz w:val="28"/>
          <w:szCs w:val="28"/>
        </w:rPr>
        <w:t xml:space="preserve"> and X</w:t>
      </w:r>
      <w:r w:rsidRPr="00134B95">
        <w:rPr>
          <w:sz w:val="28"/>
          <w:szCs w:val="28"/>
          <w:vertAlign w:val="subscript"/>
        </w:rPr>
        <w:t>2</w:t>
      </w:r>
      <w:r w:rsidRPr="00134B95">
        <w:rPr>
          <w:sz w:val="28"/>
          <w:szCs w:val="28"/>
        </w:rPr>
        <w:t>.</w:t>
      </w:r>
    </w:p>
    <w:p w:rsidR="00F125DE" w:rsidRDefault="00F125DE" w:rsidP="00F125DE">
      <w:pPr>
        <w:pStyle w:val="ListParagraph"/>
        <w:spacing w:line="240" w:lineRule="auto"/>
        <w:rPr>
          <w:b/>
          <w:bCs/>
          <w:sz w:val="28"/>
          <w:szCs w:val="28"/>
        </w:rPr>
      </w:pPr>
      <w:r w:rsidRPr="00134B95">
        <w:rPr>
          <w:b/>
          <w:bCs/>
          <w:sz w:val="28"/>
          <w:szCs w:val="28"/>
        </w:rPr>
        <w:t>Hint:</w:t>
      </w:r>
      <w:r w:rsidR="00F86B6E" w:rsidRPr="00134B95">
        <w:rPr>
          <w:b/>
          <w:bCs/>
          <w:sz w:val="28"/>
          <w:szCs w:val="28"/>
        </w:rPr>
        <w:t xml:space="preserve"> </w:t>
      </w:r>
      <w:r w:rsidR="00F86B6E" w:rsidRPr="00134B95">
        <w:rPr>
          <w:sz w:val="28"/>
          <w:szCs w:val="28"/>
        </w:rPr>
        <w:t>You have to define a function to calculate the following equation. You can use similar approach that you had for factorial calculation.</w:t>
      </w:r>
    </w:p>
    <w:p w:rsidR="002356DF" w:rsidRDefault="00F125DE" w:rsidP="00F125DE">
      <w:pPr>
        <w:pStyle w:val="ListParagraph"/>
        <w:spacing w:line="240" w:lineRule="auto"/>
        <w:rPr>
          <w:b/>
          <w:bCs/>
          <w:sz w:val="28"/>
          <w:szCs w:val="28"/>
        </w:rPr>
      </w:pPr>
      <w:r w:rsidRPr="00F125DE">
        <w:rPr>
          <w:b/>
          <w:bCs/>
          <w:sz w:val="28"/>
          <w:szCs w:val="28"/>
        </w:rPr>
        <w:t xml:space="preserve"> </w:t>
      </w:r>
      <w:r w:rsidR="002356DF" w:rsidRPr="00F125DE">
        <w:rPr>
          <w:b/>
          <w:bCs/>
          <w:sz w:val="28"/>
          <w:szCs w:val="28"/>
        </w:rPr>
        <w:t xml:space="preserve"> </w:t>
      </w:r>
      <w:r>
        <w:rPr>
          <w:noProof/>
        </w:rPr>
        <w:drawing>
          <wp:inline distT="0" distB="0" distL="0" distR="0">
            <wp:extent cx="1225810" cy="326571"/>
            <wp:effectExtent l="0" t="0" r="0" b="0"/>
            <wp:docPr id="9" name="Picture 9" descr="Image result for polynomial equ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olynomial equ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899" t="25975" r="40412" b="19011"/>
                    <a:stretch/>
                  </pic:blipFill>
                  <pic:spPr bwMode="auto">
                    <a:xfrm>
                      <a:off x="0" y="0"/>
                      <a:ext cx="1229668" cy="32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125DE" w:rsidRDefault="00F125DE" w:rsidP="00F125DE">
      <w:pPr>
        <w:pStyle w:val="ListParagraph"/>
        <w:spacing w:line="240" w:lineRule="auto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>
            <wp:extent cx="1559445" cy="629393"/>
            <wp:effectExtent l="0" t="0" r="3175" b="0"/>
            <wp:docPr id="10" name="Picture 10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881" t="13997" r="36840" b="15320"/>
                    <a:stretch/>
                  </pic:blipFill>
                  <pic:spPr bwMode="auto">
                    <a:xfrm>
                      <a:off x="0" y="0"/>
                      <a:ext cx="1561980" cy="630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D5CB7" w:rsidRPr="006D5CB7">
        <w:rPr>
          <w:noProof/>
        </w:rPr>
        <w:t xml:space="preserve"> </w:t>
      </w:r>
      <w:r w:rsidR="006D5CB7">
        <w:rPr>
          <w:noProof/>
        </w:rPr>
        <w:drawing>
          <wp:inline distT="0" distB="0" distL="0" distR="0" wp14:anchorId="11F1732B" wp14:editId="33754A67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25DE" w:rsidRDefault="00F125DE" w:rsidP="00F125DE">
      <w:pPr>
        <w:pStyle w:val="ListParagraph"/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p w:rsidR="00134B95" w:rsidRDefault="00134B95" w:rsidP="00F125DE">
      <w:pPr>
        <w:pStyle w:val="ListParagraph"/>
        <w:spacing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790178" wp14:editId="391FECCF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B95" w:rsidRDefault="00134B9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:rsidR="00134B95" w:rsidRPr="00F125DE" w:rsidRDefault="00134B95" w:rsidP="00F125DE">
      <w:pPr>
        <w:pStyle w:val="ListParagraph"/>
        <w:spacing w:line="240" w:lineRule="auto"/>
        <w:rPr>
          <w:rFonts w:ascii="Arial" w:hAnsi="Arial" w:cs="Arial"/>
          <w:b/>
          <w:bCs/>
          <w:sz w:val="24"/>
          <w:szCs w:val="24"/>
        </w:rPr>
      </w:pPr>
    </w:p>
    <w:p w:rsidR="00230F1B" w:rsidRDefault="00230F1B" w:rsidP="00F86B6E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 xml:space="preserve">Create a </w:t>
      </w:r>
      <w:r w:rsidRPr="00134B95">
        <w:rPr>
          <w:rFonts w:ascii="Arial" w:hAnsi="Arial" w:cs="Arial"/>
          <w:b/>
          <w:bCs/>
          <w:sz w:val="24"/>
          <w:szCs w:val="24"/>
        </w:rPr>
        <w:t>App_Themes</w:t>
      </w:r>
      <w:r w:rsidRPr="00134B95">
        <w:rPr>
          <w:rFonts w:ascii="Arial" w:hAnsi="Arial" w:cs="Arial"/>
          <w:sz w:val="24"/>
          <w:szCs w:val="24"/>
        </w:rPr>
        <w:t xml:space="preserve"> folder in the </w:t>
      </w:r>
      <w:r w:rsidRPr="00134B95">
        <w:rPr>
          <w:rFonts w:ascii="Arial" w:hAnsi="Arial" w:cs="Arial"/>
          <w:b/>
          <w:bCs/>
          <w:sz w:val="24"/>
          <w:szCs w:val="24"/>
        </w:rPr>
        <w:t>Solution Explorer</w:t>
      </w:r>
      <w:r w:rsidRPr="00134B95">
        <w:rPr>
          <w:rFonts w:ascii="Arial" w:hAnsi="Arial" w:cs="Arial"/>
          <w:sz w:val="24"/>
          <w:szCs w:val="24"/>
        </w:rPr>
        <w:t xml:space="preserve"> and add </w:t>
      </w:r>
      <w:r w:rsidR="00F86B6E" w:rsidRPr="00134B95">
        <w:rPr>
          <w:rFonts w:ascii="Arial" w:hAnsi="Arial" w:cs="Arial"/>
          <w:b/>
          <w:bCs/>
          <w:sz w:val="24"/>
          <w:szCs w:val="24"/>
        </w:rPr>
        <w:t>MathTheme</w:t>
      </w:r>
      <w:r w:rsidR="00F86B6E" w:rsidRPr="00134B95">
        <w:rPr>
          <w:rFonts w:ascii="Arial" w:hAnsi="Arial" w:cs="Arial"/>
          <w:sz w:val="24"/>
          <w:szCs w:val="24"/>
        </w:rPr>
        <w:t xml:space="preserve"> as a New Item there.</w:t>
      </w:r>
    </w:p>
    <w:p w:rsid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A9FD5D7" wp14:editId="10F4B94C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134B95" w:rsidRDefault="00134B9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134B95" w:rsidRP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230F1B" w:rsidRPr="00134B95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 xml:space="preserve">Create a style sheet there and name it </w:t>
      </w:r>
      <w:r w:rsidR="002356DF" w:rsidRPr="00134B95">
        <w:rPr>
          <w:rFonts w:ascii="Arial" w:hAnsi="Arial" w:cs="Arial"/>
          <w:b/>
          <w:bCs/>
          <w:sz w:val="24"/>
          <w:szCs w:val="24"/>
        </w:rPr>
        <w:t>MyMath</w:t>
      </w:r>
      <w:r w:rsidRPr="00134B95">
        <w:rPr>
          <w:rFonts w:ascii="Arial" w:hAnsi="Arial" w:cs="Arial"/>
          <w:b/>
          <w:bCs/>
          <w:sz w:val="24"/>
          <w:szCs w:val="24"/>
        </w:rPr>
        <w:t xml:space="preserve"> </w:t>
      </w:r>
      <w:r w:rsidRPr="00134B95">
        <w:rPr>
          <w:rFonts w:ascii="Arial" w:hAnsi="Arial" w:cs="Arial"/>
          <w:sz w:val="24"/>
          <w:szCs w:val="24"/>
        </w:rPr>
        <w:t>and define an appropriate style in it</w:t>
      </w:r>
      <w:r w:rsidR="002356DF" w:rsidRPr="00134B95">
        <w:rPr>
          <w:rFonts w:ascii="Arial" w:hAnsi="Arial" w:cs="Arial"/>
          <w:sz w:val="24"/>
          <w:szCs w:val="24"/>
        </w:rPr>
        <w:t>.</w:t>
      </w:r>
      <w:r w:rsidRPr="00134B95"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134B95" w:rsidRP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004A2DAD" wp14:editId="52FDD0B3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B95" w:rsidRP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230F1B" w:rsidRPr="00134B95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 xml:space="preserve">Define a skin for your </w:t>
      </w:r>
      <w:r w:rsidR="00F86B6E" w:rsidRPr="00134B95">
        <w:rPr>
          <w:rFonts w:ascii="Arial" w:hAnsi="Arial" w:cs="Arial"/>
          <w:sz w:val="24"/>
          <w:szCs w:val="24"/>
        </w:rPr>
        <w:t>Server Control text</w:t>
      </w:r>
      <w:r w:rsidRPr="00134B95">
        <w:rPr>
          <w:rFonts w:ascii="Arial" w:hAnsi="Arial" w:cs="Arial"/>
          <w:sz w:val="24"/>
          <w:szCs w:val="24"/>
        </w:rPr>
        <w:t xml:space="preserve">boxes as the font, forecolor and back color are defined differently from the </w:t>
      </w:r>
      <w:r w:rsidR="002356DF" w:rsidRPr="00134B95">
        <w:rPr>
          <w:rFonts w:ascii="Arial" w:hAnsi="Arial" w:cs="Arial"/>
          <w:sz w:val="24"/>
          <w:szCs w:val="24"/>
        </w:rPr>
        <w:t>default</w:t>
      </w:r>
      <w:r w:rsidRPr="00134B95">
        <w:rPr>
          <w:rFonts w:ascii="Arial" w:hAnsi="Arial" w:cs="Arial"/>
          <w:sz w:val="24"/>
          <w:szCs w:val="24"/>
        </w:rPr>
        <w:t xml:space="preserve">. </w:t>
      </w:r>
    </w:p>
    <w:p w:rsidR="00323D5F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A9995C7" wp14:editId="74E79144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134B95" w:rsidRP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230F1B" w:rsidRPr="00134B95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b/>
          <w:bCs/>
          <w:sz w:val="24"/>
          <w:szCs w:val="24"/>
        </w:rPr>
        <w:t>IMPORTANT:</w:t>
      </w:r>
      <w:r w:rsidRPr="00134B95">
        <w:rPr>
          <w:rFonts w:ascii="Arial" w:hAnsi="Arial" w:cs="Arial"/>
          <w:sz w:val="24"/>
          <w:szCs w:val="24"/>
        </w:rPr>
        <w:t xml:space="preserve"> Explain how to connect your skin and your text boxes together. </w:t>
      </w:r>
    </w:p>
    <w:p w:rsidR="00230F1B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>Explain what is the main difference between CSS and Skin?</w:t>
      </w: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To connect text box and skin is necessary to write a command in the web config file. If you do not use SkinID command the code on the skin will be applied to all controls.</w:t>
      </w: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&lt;asp:TextBox runat="server" Forecolor= "Blue" Backcolor="Green"  Font-Size="17px" Font-Name="Arial"/&gt;</w:t>
      </w: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All textboxes will be the same attributes above.</w:t>
      </w: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Skin file can be used on ASP.NET server controls.</w:t>
      </w: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CSS is used in HTML elements</w:t>
      </w: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Skin is rendered from ISS server is unique for all clients;</w:t>
      </w: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CSS is rendered on the client side, so some browsers may present issues;</w:t>
      </w:r>
    </w:p>
    <w:p w:rsidR="00134B95" w:rsidRPr="00134B95" w:rsidRDefault="00134B95" w:rsidP="00134B95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</w:p>
    <w:p w:rsidR="00230F1B" w:rsidRDefault="00230F1B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4"/>
          <w:szCs w:val="24"/>
        </w:rPr>
      </w:pPr>
      <w:r w:rsidRPr="00134B95">
        <w:rPr>
          <w:rFonts w:ascii="Arial" w:hAnsi="Arial" w:cs="Arial"/>
          <w:sz w:val="24"/>
          <w:szCs w:val="24"/>
        </w:rPr>
        <w:t xml:space="preserve">Define a master page that contains header, menu and a content section. Define an appropriate image for the header and the menu items. </w:t>
      </w:r>
    </w:p>
    <w:p w:rsidR="00134B95" w:rsidRDefault="00134B95" w:rsidP="00134B95">
      <w:pPr>
        <w:spacing w:line="240" w:lineRule="auto"/>
        <w:ind w:left="36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4A84FD9B" wp14:editId="2F0D4313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4B95" w:rsidRDefault="00134B9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34B95" w:rsidRPr="00134B95" w:rsidRDefault="00134B95" w:rsidP="00134B95">
      <w:pPr>
        <w:spacing w:line="240" w:lineRule="auto"/>
        <w:ind w:left="360"/>
        <w:rPr>
          <w:rFonts w:ascii="Arial" w:hAnsi="Arial" w:cs="Arial"/>
          <w:sz w:val="24"/>
          <w:szCs w:val="24"/>
        </w:rPr>
      </w:pPr>
    </w:p>
    <w:p w:rsidR="00230F1B" w:rsidRPr="00134B95" w:rsidRDefault="002356DF" w:rsidP="002356DF">
      <w:pPr>
        <w:pStyle w:val="ListParagraph"/>
        <w:numPr>
          <w:ilvl w:val="0"/>
          <w:numId w:val="10"/>
        </w:numPr>
        <w:spacing w:line="240" w:lineRule="auto"/>
        <w:rPr>
          <w:rFonts w:ascii="Arial" w:hAnsi="Arial" w:cs="Arial"/>
          <w:sz w:val="20"/>
          <w:szCs w:val="24"/>
        </w:rPr>
      </w:pPr>
      <w:r w:rsidRPr="00134B95">
        <w:rPr>
          <w:rFonts w:ascii="Arial" w:hAnsi="Arial" w:cs="Arial"/>
          <w:sz w:val="24"/>
          <w:szCs w:val="24"/>
        </w:rPr>
        <w:t xml:space="preserve"> </w:t>
      </w:r>
      <w:r w:rsidR="00230F1B" w:rsidRPr="00134B95">
        <w:rPr>
          <w:rFonts w:ascii="Arial" w:hAnsi="Arial" w:cs="Arial"/>
          <w:sz w:val="24"/>
          <w:szCs w:val="24"/>
        </w:rPr>
        <w:t>Explain how to hide the root in the menu</w:t>
      </w:r>
    </w:p>
    <w:p w:rsidR="00134B95" w:rsidRDefault="00134B95" w:rsidP="00134B95">
      <w:pPr>
        <w:pStyle w:val="ListParagraph"/>
        <w:spacing w:before="240" w:after="0" w:line="240" w:lineRule="auto"/>
      </w:pPr>
      <w:r w:rsidRPr="00134B95">
        <w:rPr>
          <w:rFonts w:ascii="Arial" w:hAnsi="Arial" w:cs="Arial"/>
          <w:color w:val="FF0000"/>
          <w:sz w:val="20"/>
          <w:szCs w:val="24"/>
        </w:rPr>
        <w:t>To hide the root menu is used the command ShowStartingNode="False";</w:t>
      </w:r>
    </w:p>
    <w:p w:rsidR="00134B95" w:rsidRPr="00134B95" w:rsidRDefault="00134B95" w:rsidP="00134B95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E23C8A" w:rsidRPr="002356DF" w:rsidRDefault="00E23C8A" w:rsidP="00E23C8A">
      <w:pPr>
        <w:pStyle w:val="ListParagraph"/>
        <w:spacing w:line="240" w:lineRule="auto"/>
        <w:rPr>
          <w:rFonts w:ascii="Arial" w:hAnsi="Arial" w:cs="Arial"/>
          <w:sz w:val="24"/>
          <w:szCs w:val="24"/>
        </w:rPr>
      </w:pPr>
    </w:p>
    <w:p w:rsidR="00230F1B" w:rsidRDefault="00230F1B" w:rsidP="00230F1B">
      <w:pPr>
        <w:pStyle w:val="ListParagraph"/>
        <w:spacing w:line="240" w:lineRule="auto"/>
        <w:jc w:val="center"/>
        <w:rPr>
          <w:rFonts w:ascii="Arial" w:hAnsi="Arial" w:cs="Arial"/>
          <w:sz w:val="24"/>
          <w:szCs w:val="24"/>
        </w:rPr>
      </w:pPr>
    </w:p>
    <w:p w:rsidR="00230F1B" w:rsidRPr="009F26D5" w:rsidRDefault="00230F1B" w:rsidP="00230F1B">
      <w:pPr>
        <w:spacing w:line="240" w:lineRule="auto"/>
        <w:rPr>
          <w:rFonts w:ascii="Arial" w:hAnsi="Arial" w:cs="Arial"/>
          <w:b/>
          <w:bCs/>
          <w:sz w:val="28"/>
          <w:szCs w:val="28"/>
        </w:rPr>
      </w:pPr>
      <w:r w:rsidRPr="009F26D5">
        <w:rPr>
          <w:rFonts w:ascii="Arial" w:hAnsi="Arial" w:cs="Arial"/>
          <w:b/>
          <w:bCs/>
          <w:sz w:val="28"/>
          <w:szCs w:val="28"/>
        </w:rPr>
        <w:t>NOTE:</w:t>
      </w:r>
    </w:p>
    <w:p w:rsidR="00230F1B" w:rsidRPr="009F26D5" w:rsidRDefault="00230F1B" w:rsidP="00230F1B">
      <w:pPr>
        <w:spacing w:line="240" w:lineRule="auto"/>
        <w:rPr>
          <w:rFonts w:ascii="Arial" w:hAnsi="Arial" w:cs="Arial"/>
          <w:b/>
          <w:bCs/>
          <w:sz w:val="24"/>
          <w:szCs w:val="24"/>
        </w:rPr>
      </w:pPr>
      <w:r w:rsidRPr="009F26D5">
        <w:rPr>
          <w:rFonts w:ascii="Arial" w:hAnsi="Arial" w:cs="Arial"/>
          <w:b/>
          <w:bCs/>
          <w:sz w:val="24"/>
          <w:szCs w:val="24"/>
        </w:rPr>
        <w:t>Define each step of the above sections separately in your MS Word Document.</w:t>
      </w:r>
    </w:p>
    <w:p w:rsidR="00CA3F45" w:rsidRPr="00CA3F45" w:rsidRDefault="00CA3F45" w:rsidP="00CA3F45">
      <w:pPr>
        <w:spacing w:before="240"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CA3F45">
        <w:rPr>
          <w:rFonts w:ascii="Arial" w:hAnsi="Arial" w:cs="Arial"/>
          <w:b/>
          <w:bCs/>
          <w:sz w:val="32"/>
          <w:szCs w:val="32"/>
        </w:rPr>
        <w:t>Questions</w:t>
      </w:r>
    </w:p>
    <w:p w:rsidR="00262BCC" w:rsidRPr="00262BCC" w:rsidRDefault="00262BCC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>Question 1:</w:t>
      </w:r>
    </w:p>
    <w:p w:rsidR="007451D0" w:rsidRPr="007451D0" w:rsidRDefault="00262BCC" w:rsidP="007451D0">
      <w:pPr>
        <w:pStyle w:val="ListParagraph"/>
        <w:numPr>
          <w:ilvl w:val="0"/>
          <w:numId w:val="15"/>
        </w:num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7451D0">
        <w:rPr>
          <w:rFonts w:ascii="Arial" w:hAnsi="Arial" w:cs="Arial"/>
          <w:sz w:val="24"/>
          <w:szCs w:val="24"/>
        </w:rPr>
        <w:t>What is ViewState?</w:t>
      </w:r>
    </w:p>
    <w:p w:rsidR="007451D0" w:rsidRPr="00134B95" w:rsidRDefault="007451D0" w:rsidP="007451D0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 xml:space="preserve">It a technique that Asp .net use to preserve page and control values </w:t>
      </w:r>
    </w:p>
    <w:p w:rsidR="007451D0" w:rsidRPr="007451D0" w:rsidRDefault="007451D0" w:rsidP="007451D0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4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between postbacks</w:t>
      </w:r>
      <w:r w:rsidR="00134B95">
        <w:rPr>
          <w:rFonts w:ascii="Arial" w:hAnsi="Arial" w:cs="Arial"/>
          <w:color w:val="FF0000"/>
          <w:sz w:val="24"/>
          <w:szCs w:val="24"/>
        </w:rPr>
        <w:t>.</w:t>
      </w:r>
    </w:p>
    <w:p w:rsidR="007451D0" w:rsidRPr="007451D0" w:rsidRDefault="00262BCC" w:rsidP="007451D0">
      <w:pPr>
        <w:pStyle w:val="ListParagraph"/>
        <w:numPr>
          <w:ilvl w:val="0"/>
          <w:numId w:val="15"/>
        </w:num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7451D0">
        <w:rPr>
          <w:rFonts w:ascii="Arial" w:hAnsi="Arial" w:cs="Arial"/>
          <w:sz w:val="24"/>
          <w:szCs w:val="24"/>
        </w:rPr>
        <w:t xml:space="preserve">Where the viewstate is stored after the page postback? </w:t>
      </w:r>
    </w:p>
    <w:p w:rsidR="007451D0" w:rsidRPr="00134B95" w:rsidRDefault="007451D0" w:rsidP="007451D0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>ViewState is stored in a hidden field on the page at client side.</w:t>
      </w:r>
    </w:p>
    <w:p w:rsidR="00262BCC" w:rsidRDefault="00262BCC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9F0BCC">
        <w:rPr>
          <w:rFonts w:ascii="Arial" w:hAnsi="Arial" w:cs="Arial"/>
          <w:sz w:val="24"/>
          <w:szCs w:val="24"/>
        </w:rPr>
        <w:t>c) How long the items in ViewState exists?</w:t>
      </w:r>
    </w:p>
    <w:p w:rsidR="007451D0" w:rsidRPr="00134B95" w:rsidRDefault="007451D0" w:rsidP="007451D0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134B95">
        <w:rPr>
          <w:rFonts w:ascii="Arial" w:hAnsi="Arial" w:cs="Arial"/>
          <w:color w:val="FF0000"/>
          <w:sz w:val="20"/>
          <w:szCs w:val="24"/>
        </w:rPr>
        <w:t xml:space="preserve">View State </w:t>
      </w:r>
      <w:r w:rsidRPr="00134B95">
        <w:rPr>
          <w:rFonts w:ascii="Arial" w:hAnsi="Arial" w:cs="Arial"/>
          <w:color w:val="FF0000"/>
          <w:sz w:val="20"/>
          <w:szCs w:val="24"/>
        </w:rPr>
        <w:t>exist for the life of the current page.</w:t>
      </w:r>
    </w:p>
    <w:p w:rsidR="00E44333" w:rsidRDefault="00E44333" w:rsidP="00280278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2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E44333" w:rsidRDefault="00E44333" w:rsidP="00E44333">
      <w:pPr>
        <w:spacing w:before="24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at is the role of </w:t>
      </w:r>
      <w:r w:rsidRPr="00E44333">
        <w:rPr>
          <w:rFonts w:ascii="Arial" w:hAnsi="Arial" w:cs="Arial"/>
          <w:sz w:val="24"/>
          <w:szCs w:val="24"/>
        </w:rPr>
        <w:t>Directives</w:t>
      </w:r>
      <w:r>
        <w:rPr>
          <w:rFonts w:ascii="Arial" w:hAnsi="Arial" w:cs="Arial"/>
          <w:sz w:val="24"/>
          <w:szCs w:val="24"/>
        </w:rPr>
        <w:t xml:space="preserve"> in ASP.NET code? What did you use them for? What were problems that you faced when you wanted to use Directives? What was your solution for them?</w:t>
      </w:r>
    </w:p>
    <w:p w:rsidR="006D5CB7" w:rsidRPr="006D5CB7" w:rsidRDefault="006D5CB7" w:rsidP="006D5CB7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6D5CB7">
        <w:rPr>
          <w:rFonts w:ascii="Arial" w:hAnsi="Arial" w:cs="Arial"/>
          <w:color w:val="FF0000"/>
          <w:sz w:val="20"/>
          <w:szCs w:val="24"/>
        </w:rPr>
        <w:t>Directives specify settings that are used by the page and user-control compilers when the compilers process ASP.NET Web Forms pages (.aspx files) and user control (.ascx) files</w:t>
      </w:r>
    </w:p>
    <w:p w:rsidR="0099166F" w:rsidRDefault="00F26438" w:rsidP="00F26438">
      <w:pPr>
        <w:pStyle w:val="ListParagraph"/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F26438">
        <w:rPr>
          <w:rFonts w:ascii="Arial" w:hAnsi="Arial" w:cs="Arial"/>
          <w:color w:val="FF0000"/>
          <w:sz w:val="20"/>
          <w:szCs w:val="24"/>
        </w:rPr>
        <w:t>ASP.NET treats any directive block (</w:t>
      </w:r>
      <w:r w:rsidRPr="00F26438">
        <w:rPr>
          <w:rFonts w:ascii="Arial" w:hAnsi="Arial" w:cs="Arial"/>
          <w:color w:val="FF0000"/>
          <w:szCs w:val="24"/>
        </w:rPr>
        <w:t>&lt;%@ %&gt;</w:t>
      </w:r>
      <w:r w:rsidRPr="00F26438">
        <w:rPr>
          <w:rFonts w:ascii="Arial" w:hAnsi="Arial" w:cs="Arial"/>
          <w:color w:val="FF0000"/>
          <w:sz w:val="20"/>
          <w:szCs w:val="24"/>
        </w:rPr>
        <w:t>) that does not contain an explicit directive name as an</w:t>
      </w:r>
      <w:r w:rsidRPr="00F26438">
        <w:rPr>
          <w:rFonts w:ascii="Arial" w:hAnsi="Arial" w:cs="Arial"/>
          <w:color w:val="FF0000"/>
          <w:szCs w:val="24"/>
        </w:rPr>
        <w:t> @ Page </w:t>
      </w:r>
      <w:r w:rsidRPr="00F26438">
        <w:rPr>
          <w:rFonts w:ascii="Arial" w:hAnsi="Arial" w:cs="Arial"/>
          <w:color w:val="FF0000"/>
          <w:sz w:val="20"/>
          <w:szCs w:val="24"/>
        </w:rPr>
        <w:t>directive (for a page) or as an</w:t>
      </w:r>
      <w:r w:rsidRPr="00F26438">
        <w:rPr>
          <w:rFonts w:ascii="Arial" w:hAnsi="Arial" w:cs="Arial"/>
          <w:color w:val="FF0000"/>
          <w:szCs w:val="24"/>
        </w:rPr>
        <w:t> @ Control </w:t>
      </w:r>
      <w:r w:rsidRPr="00F26438">
        <w:rPr>
          <w:rFonts w:ascii="Arial" w:hAnsi="Arial" w:cs="Arial"/>
          <w:color w:val="FF0000"/>
          <w:sz w:val="20"/>
          <w:szCs w:val="24"/>
        </w:rPr>
        <w:t>directive (for a user control).</w:t>
      </w:r>
    </w:p>
    <w:p w:rsidR="00E44333" w:rsidRPr="00930A86" w:rsidRDefault="00E44333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3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E44333" w:rsidRDefault="00E44333" w:rsidP="00E4433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en do we use server-side comments and when do we use the client side comments? </w:t>
      </w:r>
    </w:p>
    <w:p w:rsidR="00E44333" w:rsidRDefault="00E44333" w:rsidP="00E4433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can happen if we misuse them and what could we receive as potential error? What is your solution for it?</w:t>
      </w:r>
    </w:p>
    <w:p w:rsidR="00E44333" w:rsidRPr="0099166F" w:rsidRDefault="007451D0" w:rsidP="0099166F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99166F">
        <w:rPr>
          <w:rFonts w:ascii="Arial" w:hAnsi="Arial" w:cs="Arial"/>
          <w:color w:val="FF0000"/>
          <w:sz w:val="20"/>
          <w:szCs w:val="24"/>
        </w:rPr>
        <w:t>-client-side comments (&lt;!-- --&gt;), which you can use to prevent a browser from parsing/running/displaying the HTML content within it.</w:t>
      </w:r>
    </w:p>
    <w:p w:rsidR="007451D0" w:rsidRPr="0099166F" w:rsidRDefault="007451D0" w:rsidP="0099166F">
      <w:pPr>
        <w:pStyle w:val="ListParagraph"/>
        <w:spacing w:before="240"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99166F">
        <w:rPr>
          <w:rFonts w:ascii="Arial" w:hAnsi="Arial" w:cs="Arial"/>
          <w:color w:val="FF0000"/>
          <w:sz w:val="20"/>
          <w:szCs w:val="24"/>
        </w:rPr>
        <w:t xml:space="preserve">The problem </w:t>
      </w:r>
      <w:r w:rsidRPr="0099166F">
        <w:rPr>
          <w:rFonts w:ascii="Arial" w:hAnsi="Arial" w:cs="Arial"/>
          <w:color w:val="FF0000"/>
          <w:sz w:val="20"/>
          <w:szCs w:val="24"/>
        </w:rPr>
        <w:t>is that the content contained within the comment is still sent down from the server to the client unnecessarily</w:t>
      </w:r>
      <w:r w:rsidRPr="0099166F">
        <w:rPr>
          <w:rFonts w:ascii="Arial" w:hAnsi="Arial" w:cs="Arial"/>
          <w:color w:val="FF0000"/>
          <w:sz w:val="20"/>
          <w:szCs w:val="24"/>
        </w:rPr>
        <w:t xml:space="preserve"> </w:t>
      </w:r>
      <w:r w:rsidRPr="0099166F">
        <w:rPr>
          <w:rFonts w:ascii="Arial" w:hAnsi="Arial" w:cs="Arial"/>
          <w:color w:val="FF0000"/>
          <w:sz w:val="20"/>
          <w:szCs w:val="24"/>
        </w:rPr>
        <w:t>and the server-side code within the comment will still execute on the server. </w:t>
      </w:r>
    </w:p>
    <w:p w:rsidR="0099166F" w:rsidRDefault="0099166F" w:rsidP="00280278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</w:p>
    <w:p w:rsidR="0099166F" w:rsidRDefault="0099166F" w:rsidP="00280278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</w:p>
    <w:p w:rsidR="0099166F" w:rsidRDefault="0099166F" w:rsidP="00280278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</w:p>
    <w:p w:rsidR="008667E3" w:rsidRPr="00930A86" w:rsidRDefault="008667E3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4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E44333" w:rsidRDefault="00E4433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hy in some languages we need to define variables at the beginning of the code and why we do not need to do so </w:t>
      </w:r>
      <w:r w:rsidR="008667E3">
        <w:rPr>
          <w:rFonts w:ascii="Arial" w:hAnsi="Arial" w:cs="Arial"/>
          <w:sz w:val="24"/>
          <w:szCs w:val="24"/>
        </w:rPr>
        <w:t>in some others? When should we use global variables and when should be use local ones? Why? Which one do you pick as your default?</w:t>
      </w:r>
    </w:p>
    <w:p w:rsidR="007451D0" w:rsidRPr="00F26438" w:rsidRDefault="007451D0" w:rsidP="00F26438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F26438">
        <w:rPr>
          <w:rFonts w:ascii="Arial" w:hAnsi="Arial" w:cs="Arial"/>
          <w:color w:val="FF0000"/>
          <w:sz w:val="20"/>
          <w:szCs w:val="24"/>
        </w:rPr>
        <w:t xml:space="preserve">Some languages are procedural and its need to be declared in sequence defined </w:t>
      </w:r>
    </w:p>
    <w:p w:rsidR="00F26438" w:rsidRPr="00F26438" w:rsidRDefault="00F26438" w:rsidP="00F26438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</w:p>
    <w:p w:rsidR="00F26438" w:rsidRPr="00F26438" w:rsidRDefault="00F26438" w:rsidP="00F26438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F26438">
        <w:rPr>
          <w:rFonts w:ascii="Arial" w:hAnsi="Arial" w:cs="Arial"/>
          <w:color w:val="FF0000"/>
          <w:sz w:val="20"/>
          <w:szCs w:val="24"/>
        </w:rPr>
        <w:t>Global variable - declared at the start of the program, their global scope means they can be used in any procedure or subroutine in the program</w:t>
      </w:r>
      <w:r w:rsidRPr="00F26438">
        <w:rPr>
          <w:rFonts w:ascii="Arial" w:hAnsi="Arial" w:cs="Arial"/>
          <w:color w:val="FF0000"/>
          <w:sz w:val="20"/>
          <w:szCs w:val="24"/>
        </w:rPr>
        <w:t>;</w:t>
      </w:r>
    </w:p>
    <w:p w:rsidR="00F26438" w:rsidRDefault="00F26438" w:rsidP="00F26438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F26438">
        <w:rPr>
          <w:rFonts w:ascii="Arial" w:hAnsi="Arial" w:cs="Arial"/>
          <w:color w:val="FF0000"/>
          <w:sz w:val="20"/>
          <w:szCs w:val="24"/>
        </w:rPr>
        <w:t>Local variable - declared within subroutines or programming blocks, their local scope means they can only be used within the subroutine or program block they were declared in</w:t>
      </w:r>
      <w:r>
        <w:rPr>
          <w:rFonts w:ascii="Arial" w:hAnsi="Arial" w:cs="Arial"/>
          <w:color w:val="FF0000"/>
          <w:sz w:val="20"/>
          <w:szCs w:val="24"/>
        </w:rPr>
        <w:t>.</w:t>
      </w:r>
    </w:p>
    <w:p w:rsidR="00F26438" w:rsidRDefault="00F26438" w:rsidP="00F26438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</w:p>
    <w:p w:rsidR="00F26438" w:rsidRPr="00F26438" w:rsidRDefault="00F26438" w:rsidP="00F26438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  <w:r>
        <w:rPr>
          <w:rFonts w:ascii="Arial" w:hAnsi="Arial" w:cs="Arial"/>
          <w:color w:val="FF0000"/>
          <w:sz w:val="20"/>
          <w:szCs w:val="24"/>
        </w:rPr>
        <w:t>As a default I used to global variables.</w:t>
      </w:r>
    </w:p>
    <w:p w:rsidR="008667E3" w:rsidRPr="00930A86" w:rsidRDefault="008667E3" w:rsidP="00F2643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5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Briefly define the following concepts in Object Oriented Programming:</w:t>
      </w: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Pr="00E52DFF" w:rsidRDefault="008667E3" w:rsidP="008667E3">
      <w:pPr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objects</w:t>
      </w:r>
      <w:r>
        <w:rPr>
          <w:rFonts w:ascii="Arial" w:hAnsi="Arial" w:cs="Arial"/>
          <w:sz w:val="24"/>
          <w:szCs w:val="24"/>
        </w:rPr>
        <w:t xml:space="preserve">: </w:t>
      </w:r>
      <w:r w:rsidR="007451D0">
        <w:rPr>
          <w:rStyle w:val="apple-converted-space"/>
          <w:rFonts w:ascii="Arial" w:hAnsi="Arial" w:cs="Arial"/>
          <w:color w:val="252525"/>
          <w:sz w:val="21"/>
          <w:szCs w:val="21"/>
          <w:shd w:val="clear" w:color="auto" w:fill="FFFFFF"/>
        </w:rPr>
        <w:t> </w:t>
      </w:r>
      <w:r w:rsidR="00E52DFF" w:rsidRPr="0099166F">
        <w:rPr>
          <w:rFonts w:ascii="Arial" w:hAnsi="Arial" w:cs="Arial"/>
          <w:color w:val="FF0000"/>
          <w:sz w:val="20"/>
          <w:szCs w:val="24"/>
        </w:rPr>
        <w:t>Object is a class to be instantiated</w:t>
      </w:r>
    </w:p>
    <w:p w:rsidR="008667E3" w:rsidRPr="00E52DFF" w:rsidRDefault="008667E3" w:rsidP="008667E3">
      <w:pPr>
        <w:spacing w:after="0" w:line="240" w:lineRule="auto"/>
        <w:rPr>
          <w:rFonts w:ascii="Arial" w:hAnsi="Arial" w:cs="Arial"/>
          <w:color w:val="FF0000"/>
          <w:sz w:val="24"/>
          <w:szCs w:val="24"/>
        </w:rPr>
      </w:pPr>
    </w:p>
    <w:p w:rsidR="00E52DFF" w:rsidRPr="0099166F" w:rsidRDefault="008667E3" w:rsidP="00E52DFF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E52DFF">
        <w:rPr>
          <w:rFonts w:ascii="Arial" w:hAnsi="Arial" w:cs="Arial"/>
          <w:sz w:val="24"/>
          <w:szCs w:val="24"/>
        </w:rPr>
        <w:t>properties</w:t>
      </w:r>
      <w:r w:rsidRPr="007451D0">
        <w:rPr>
          <w:rFonts w:ascii="Arial" w:hAnsi="Arial" w:cs="Arial"/>
          <w:color w:val="FF0000"/>
          <w:sz w:val="24"/>
          <w:szCs w:val="24"/>
        </w:rPr>
        <w:t>:</w:t>
      </w:r>
      <w:r w:rsidR="007451D0" w:rsidRPr="00E52DFF">
        <w:rPr>
          <w:rFonts w:ascii="Arial" w:hAnsi="Arial" w:cs="Arial"/>
          <w:color w:val="FF0000"/>
          <w:sz w:val="24"/>
          <w:szCs w:val="24"/>
        </w:rPr>
        <w:t xml:space="preserve"> </w:t>
      </w:r>
      <w:r w:rsidR="00E52DFF" w:rsidRPr="0099166F">
        <w:rPr>
          <w:rFonts w:ascii="Arial" w:hAnsi="Arial" w:cs="Arial"/>
          <w:color w:val="FF0000"/>
          <w:sz w:val="20"/>
          <w:szCs w:val="24"/>
        </w:rPr>
        <w:t>p</w:t>
      </w:r>
      <w:r w:rsidR="00E52DFF" w:rsidRPr="0099166F">
        <w:rPr>
          <w:rFonts w:ascii="Arial" w:hAnsi="Arial" w:cs="Arial"/>
          <w:color w:val="FF0000"/>
          <w:sz w:val="20"/>
          <w:szCs w:val="24"/>
        </w:rPr>
        <w:t>roperties are characteristics shared by all objects of a particular</w:t>
      </w:r>
    </w:p>
    <w:p w:rsidR="00F125DE" w:rsidRPr="0099166F" w:rsidRDefault="00E52DFF" w:rsidP="00E52DFF">
      <w:pPr>
        <w:spacing w:after="0" w:line="240" w:lineRule="auto"/>
        <w:rPr>
          <w:rFonts w:ascii="Arial" w:hAnsi="Arial" w:cs="Arial"/>
          <w:sz w:val="20"/>
          <w:szCs w:val="24"/>
        </w:rPr>
      </w:pPr>
      <w:r w:rsidRPr="0099166F">
        <w:rPr>
          <w:rFonts w:ascii="Arial" w:hAnsi="Arial" w:cs="Arial"/>
          <w:color w:val="FF0000"/>
          <w:sz w:val="20"/>
          <w:szCs w:val="24"/>
        </w:rPr>
        <w:t>class.</w:t>
      </w: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methods</w:t>
      </w:r>
      <w:r>
        <w:rPr>
          <w:rFonts w:ascii="Arial" w:hAnsi="Arial" w:cs="Arial"/>
          <w:sz w:val="24"/>
          <w:szCs w:val="24"/>
        </w:rPr>
        <w:t xml:space="preserve">: </w:t>
      </w:r>
      <w:r w:rsidR="007451D0">
        <w:rPr>
          <w:rFonts w:ascii="Arial" w:hAnsi="Arial" w:cs="Arial"/>
          <w:sz w:val="24"/>
          <w:szCs w:val="24"/>
        </w:rPr>
        <w:t xml:space="preserve"> </w:t>
      </w:r>
      <w:r w:rsidR="007451D0" w:rsidRPr="0099166F">
        <w:rPr>
          <w:rFonts w:ascii="Arial" w:hAnsi="Arial" w:cs="Arial"/>
          <w:color w:val="FF0000"/>
          <w:sz w:val="20"/>
          <w:szCs w:val="24"/>
        </w:rPr>
        <w:t>Methods are actions that objects of the class can be told to perform.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E52DFF" w:rsidRPr="0099166F" w:rsidRDefault="008667E3" w:rsidP="00E52DFF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8667E3">
        <w:rPr>
          <w:rFonts w:ascii="Arial" w:hAnsi="Arial" w:cs="Arial"/>
          <w:sz w:val="24"/>
          <w:szCs w:val="24"/>
        </w:rPr>
        <w:t>classes</w:t>
      </w:r>
      <w:r>
        <w:rPr>
          <w:rFonts w:ascii="Arial" w:hAnsi="Arial" w:cs="Arial"/>
          <w:sz w:val="24"/>
          <w:szCs w:val="24"/>
        </w:rPr>
        <w:t>:</w:t>
      </w:r>
      <w:r w:rsidR="00E52DFF" w:rsidRPr="00E52DFF">
        <w:t xml:space="preserve"> </w:t>
      </w:r>
      <w:r w:rsidR="00E52DFF" w:rsidRPr="0099166F">
        <w:rPr>
          <w:rFonts w:ascii="Arial" w:hAnsi="Arial" w:cs="Arial"/>
          <w:color w:val="FF0000"/>
          <w:sz w:val="20"/>
          <w:szCs w:val="20"/>
        </w:rPr>
        <w:t xml:space="preserve">class </w:t>
      </w:r>
      <w:r w:rsidR="00E52DFF" w:rsidRPr="0099166F">
        <w:rPr>
          <w:rFonts w:ascii="Arial" w:hAnsi="Arial" w:cs="Arial"/>
          <w:color w:val="FF0000"/>
          <w:sz w:val="20"/>
          <w:szCs w:val="20"/>
        </w:rPr>
        <w:t>to house the set of methods that perform the</w:t>
      </w:r>
    </w:p>
    <w:p w:rsidR="00E52DFF" w:rsidRPr="0099166F" w:rsidRDefault="00E52DFF" w:rsidP="00E52DFF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9166F">
        <w:rPr>
          <w:rFonts w:ascii="Arial" w:hAnsi="Arial" w:cs="Arial"/>
          <w:color w:val="FF0000"/>
          <w:sz w:val="20"/>
          <w:szCs w:val="20"/>
        </w:rPr>
        <w:t>class’s tasks. For example, a class that represents a bank account might contain one method</w:t>
      </w:r>
    </w:p>
    <w:p w:rsidR="008667E3" w:rsidRPr="0099166F" w:rsidRDefault="00E52DFF" w:rsidP="00E52DFF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9166F">
        <w:rPr>
          <w:rFonts w:ascii="Arial" w:hAnsi="Arial" w:cs="Arial"/>
          <w:color w:val="FF0000"/>
          <w:sz w:val="20"/>
          <w:szCs w:val="20"/>
        </w:rPr>
        <w:t>to deposit money to an account,</w:t>
      </w:r>
    </w:p>
    <w:p w:rsidR="008667E3" w:rsidRPr="0099166F" w:rsidRDefault="008667E3" w:rsidP="008667E3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667E3">
        <w:rPr>
          <w:rFonts w:ascii="Arial" w:hAnsi="Arial" w:cs="Arial"/>
          <w:sz w:val="24"/>
          <w:szCs w:val="24"/>
        </w:rPr>
        <w:t>scope</w:t>
      </w:r>
      <w:r>
        <w:rPr>
          <w:rFonts w:ascii="Arial" w:hAnsi="Arial" w:cs="Arial"/>
          <w:sz w:val="24"/>
          <w:szCs w:val="24"/>
        </w:rPr>
        <w:t>:</w:t>
      </w:r>
      <w:r w:rsidR="00F26438">
        <w:rPr>
          <w:rFonts w:ascii="Arial" w:hAnsi="Arial" w:cs="Arial"/>
          <w:sz w:val="24"/>
          <w:szCs w:val="24"/>
        </w:rPr>
        <w:t xml:space="preserve"> </w:t>
      </w:r>
      <w:r w:rsidR="00F26438" w:rsidRPr="00F26438">
        <w:rPr>
          <w:rFonts w:ascii="Arial" w:hAnsi="Arial" w:cs="Arial"/>
          <w:color w:val="FF0000"/>
          <w:sz w:val="20"/>
          <w:szCs w:val="20"/>
        </w:rPr>
        <w:t>Scope means that the method or variable may or may not be directly accessable to other objects or classes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Pr="0099166F" w:rsidRDefault="008667E3" w:rsidP="00B511D1">
      <w:pPr>
        <w:spacing w:after="0" w:line="240" w:lineRule="auto"/>
        <w:rPr>
          <w:rFonts w:ascii="Arial" w:hAnsi="Arial" w:cs="Arial"/>
          <w:sz w:val="20"/>
          <w:szCs w:val="24"/>
        </w:rPr>
      </w:pPr>
      <w:r w:rsidRPr="008667E3">
        <w:rPr>
          <w:rFonts w:ascii="Arial" w:hAnsi="Arial" w:cs="Arial"/>
          <w:sz w:val="24"/>
          <w:szCs w:val="24"/>
        </w:rPr>
        <w:t>events</w:t>
      </w:r>
      <w:r>
        <w:rPr>
          <w:rFonts w:ascii="Arial" w:hAnsi="Arial" w:cs="Arial"/>
          <w:sz w:val="24"/>
          <w:szCs w:val="24"/>
        </w:rPr>
        <w:t xml:space="preserve">: </w:t>
      </w:r>
      <w:r w:rsidR="00B511D1" w:rsidRPr="0099166F">
        <w:rPr>
          <w:rFonts w:ascii="Arial" w:hAnsi="Arial" w:cs="Arial"/>
          <w:color w:val="FF0000"/>
          <w:sz w:val="20"/>
          <w:szCs w:val="24"/>
        </w:rPr>
        <w:t>events occur when a</w:t>
      </w:r>
      <w:r w:rsidR="00B511D1" w:rsidRPr="0099166F">
        <w:rPr>
          <w:rFonts w:ascii="Arial" w:hAnsi="Arial" w:cs="Arial"/>
          <w:color w:val="FF0000"/>
          <w:sz w:val="20"/>
          <w:szCs w:val="24"/>
        </w:rPr>
        <w:t xml:space="preserve"> </w:t>
      </w:r>
      <w:r w:rsidR="00B511D1" w:rsidRPr="0099166F">
        <w:rPr>
          <w:rFonts w:ascii="Arial" w:hAnsi="Arial" w:cs="Arial"/>
          <w:color w:val="FF0000"/>
          <w:sz w:val="20"/>
          <w:szCs w:val="24"/>
        </w:rPr>
        <w:t>control object sends a message as a result of some change that has been made to it.</w:t>
      </w:r>
    </w:p>
    <w:p w:rsidR="008667E3" w:rsidRP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511D1" w:rsidRPr="0099166F" w:rsidRDefault="008667E3" w:rsidP="00B511D1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8667E3">
        <w:rPr>
          <w:rFonts w:ascii="Arial" w:hAnsi="Arial" w:cs="Arial"/>
          <w:sz w:val="24"/>
          <w:szCs w:val="24"/>
        </w:rPr>
        <w:t>inheritance</w:t>
      </w:r>
      <w:r>
        <w:rPr>
          <w:rFonts w:ascii="Arial" w:hAnsi="Arial" w:cs="Arial"/>
          <w:sz w:val="24"/>
          <w:szCs w:val="24"/>
        </w:rPr>
        <w:t>:</w:t>
      </w:r>
      <w:r w:rsidR="00B511D1" w:rsidRPr="00B511D1">
        <w:rPr>
          <w:rFonts w:ascii="Arial" w:hAnsi="Arial" w:cs="Arial"/>
          <w:color w:val="FF0000"/>
          <w:sz w:val="24"/>
          <w:szCs w:val="24"/>
        </w:rPr>
        <w:t xml:space="preserve"> </w:t>
      </w:r>
      <w:r w:rsidR="00B511D1" w:rsidRPr="0099166F">
        <w:rPr>
          <w:rFonts w:ascii="Arial" w:hAnsi="Arial" w:cs="Arial"/>
          <w:color w:val="FF0000"/>
          <w:sz w:val="20"/>
          <w:szCs w:val="24"/>
        </w:rPr>
        <w:t>refers to the ability of a specialized class to refine the properties</w:t>
      </w:r>
    </w:p>
    <w:p w:rsidR="008667E3" w:rsidRPr="0099166F" w:rsidRDefault="00B511D1" w:rsidP="00B511D1">
      <w:pPr>
        <w:spacing w:after="0" w:line="240" w:lineRule="auto"/>
        <w:rPr>
          <w:rFonts w:ascii="Arial" w:hAnsi="Arial" w:cs="Arial"/>
          <w:color w:val="FF0000"/>
          <w:sz w:val="20"/>
          <w:szCs w:val="24"/>
        </w:rPr>
      </w:pPr>
      <w:r w:rsidRPr="0099166F">
        <w:rPr>
          <w:rFonts w:ascii="Arial" w:hAnsi="Arial" w:cs="Arial"/>
          <w:color w:val="FF0000"/>
          <w:sz w:val="20"/>
          <w:szCs w:val="24"/>
        </w:rPr>
        <w:t>and methods exposed by another, more generalized class</w:t>
      </w: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Pr="00930A86" w:rsidRDefault="008667E3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6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ich one do you prefer to use, a code-behind or &lt;scrip&gt;? What are the pros and cons of each of them?</w:t>
      </w:r>
    </w:p>
    <w:p w:rsidR="00E52DFF" w:rsidRPr="0099166F" w:rsidRDefault="00E52DFF" w:rsidP="008667E3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9166F">
        <w:rPr>
          <w:rFonts w:ascii="Arial" w:hAnsi="Arial" w:cs="Arial"/>
          <w:color w:val="FF0000"/>
          <w:sz w:val="20"/>
          <w:szCs w:val="24"/>
        </w:rPr>
        <w:t>I rather use code-</w:t>
      </w:r>
      <w:r w:rsidRPr="0099166F">
        <w:rPr>
          <w:rFonts w:ascii="Arial" w:hAnsi="Arial" w:cs="Arial"/>
          <w:color w:val="FF0000"/>
          <w:sz w:val="20"/>
          <w:szCs w:val="24"/>
        </w:rPr>
        <w:t>behind</w:t>
      </w:r>
      <w:r w:rsidRPr="0099166F">
        <w:rPr>
          <w:rFonts w:ascii="Arial" w:hAnsi="Arial" w:cs="Arial"/>
          <w:color w:val="FF0000"/>
          <w:sz w:val="20"/>
          <w:szCs w:val="24"/>
        </w:rPr>
        <w:t xml:space="preserve"> in my opinion is easier to follow and organize the code. his allows a clean </w:t>
      </w:r>
      <w:r w:rsidRPr="0099166F">
        <w:rPr>
          <w:rFonts w:ascii="Arial" w:hAnsi="Arial" w:cs="Arial"/>
          <w:color w:val="FF0000"/>
          <w:sz w:val="20"/>
          <w:szCs w:val="20"/>
        </w:rPr>
        <w:t>separation of your HTML from your presentation logic</w:t>
      </w:r>
    </w:p>
    <w:p w:rsidR="00E52DFF" w:rsidRPr="0099166F" w:rsidRDefault="00E52DFF" w:rsidP="008667E3">
      <w:pPr>
        <w:spacing w:after="0" w:line="240" w:lineRule="auto"/>
        <w:rPr>
          <w:rFonts w:ascii="Arial" w:hAnsi="Arial" w:cs="Arial"/>
          <w:color w:val="FF0000"/>
          <w:sz w:val="20"/>
          <w:szCs w:val="20"/>
        </w:rPr>
      </w:pPr>
      <w:r w:rsidRPr="0099166F">
        <w:rPr>
          <w:rFonts w:ascii="Arial" w:hAnsi="Arial" w:cs="Arial"/>
          <w:color w:val="FF0000"/>
          <w:sz w:val="20"/>
          <w:szCs w:val="20"/>
        </w:rPr>
        <w:t>Pro- we can separate design and the codification part;</w:t>
      </w:r>
    </w:p>
    <w:p w:rsidR="00E52DFF" w:rsidRPr="008667E3" w:rsidRDefault="00E52DFF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667E3" w:rsidRDefault="008667E3" w:rsidP="008667E3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6193D" w:rsidRPr="00930A86" w:rsidRDefault="00A6193D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lastRenderedPageBreak/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7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A6193D" w:rsidRDefault="00A6193D" w:rsidP="00A6193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uppose you want to link to a webpage using one of the following controls. Which one are you going to use and why? Which one did you have difficulty when you wanted to use? </w:t>
      </w:r>
    </w:p>
    <w:p w:rsidR="00A6193D" w:rsidRPr="00A6193D" w:rsidRDefault="00A6193D" w:rsidP="00A6193D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6193D">
        <w:rPr>
          <w:rFonts w:ascii="Arial" w:hAnsi="Arial" w:cs="Arial"/>
          <w:sz w:val="24"/>
          <w:szCs w:val="24"/>
        </w:rPr>
        <w:t>Button</w:t>
      </w:r>
    </w:p>
    <w:p w:rsidR="00A6193D" w:rsidRDefault="00A6193D" w:rsidP="00A85369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6193D">
        <w:rPr>
          <w:rFonts w:ascii="Arial" w:hAnsi="Arial" w:cs="Arial"/>
          <w:sz w:val="24"/>
          <w:szCs w:val="24"/>
        </w:rPr>
        <w:t xml:space="preserve">ImageButton </w:t>
      </w:r>
    </w:p>
    <w:p w:rsidR="00A6193D" w:rsidRPr="00A6193D" w:rsidRDefault="00A6193D" w:rsidP="00A85369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6193D">
        <w:rPr>
          <w:rFonts w:ascii="Arial" w:hAnsi="Arial" w:cs="Arial"/>
          <w:sz w:val="24"/>
          <w:szCs w:val="24"/>
        </w:rPr>
        <w:t>LinkButton</w:t>
      </w:r>
    </w:p>
    <w:p w:rsidR="00A6193D" w:rsidRDefault="00A6193D" w:rsidP="00A6193D">
      <w:pPr>
        <w:pStyle w:val="ListParagraph"/>
        <w:numPr>
          <w:ilvl w:val="0"/>
          <w:numId w:val="13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A6193D">
        <w:rPr>
          <w:rFonts w:ascii="Arial" w:hAnsi="Arial" w:cs="Arial"/>
          <w:sz w:val="24"/>
          <w:szCs w:val="24"/>
        </w:rPr>
        <w:t>HyperLink</w:t>
      </w:r>
    </w:p>
    <w:p w:rsidR="00B511D1" w:rsidRDefault="00B511D1" w:rsidP="00B511D1">
      <w:pPr>
        <w:spacing w:after="0" w:line="240" w:lineRule="auto"/>
        <w:ind w:left="360"/>
        <w:rPr>
          <w:rFonts w:ascii="Arial" w:hAnsi="Arial" w:cs="Arial"/>
          <w:sz w:val="24"/>
          <w:szCs w:val="24"/>
        </w:rPr>
      </w:pPr>
    </w:p>
    <w:p w:rsidR="00B511D1" w:rsidRPr="0099166F" w:rsidRDefault="00F26438" w:rsidP="00B511D1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  <w:r>
        <w:rPr>
          <w:rFonts w:ascii="Arial" w:hAnsi="Arial" w:cs="Arial"/>
          <w:color w:val="FF0000"/>
          <w:sz w:val="20"/>
          <w:szCs w:val="24"/>
        </w:rPr>
        <w:t>I would probably use the Linkbutton option, because it has appearance of hyperlink but still has  the functionality  of a button .Depend on  the scenario it is used as a hyperlik.</w:t>
      </w:r>
    </w:p>
    <w:p w:rsidR="00A6193D" w:rsidRDefault="00A6193D" w:rsidP="00A6193D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6193D" w:rsidRPr="00930A86" w:rsidRDefault="00A6193D" w:rsidP="00280278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 w:rsidR="00280278">
        <w:rPr>
          <w:rFonts w:ascii="Arial" w:hAnsi="Arial" w:cs="Arial"/>
          <w:b/>
          <w:bCs/>
          <w:sz w:val="24"/>
          <w:szCs w:val="24"/>
        </w:rPr>
        <w:t>8</w:t>
      </w:r>
      <w:r>
        <w:rPr>
          <w:rFonts w:ascii="Arial" w:hAnsi="Arial" w:cs="Arial"/>
          <w:b/>
          <w:bCs/>
          <w:sz w:val="24"/>
          <w:szCs w:val="24"/>
        </w:rPr>
        <w:t>:</w:t>
      </w:r>
    </w:p>
    <w:p w:rsidR="00A6193D" w:rsidRDefault="00214B16" w:rsidP="00A6193D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lain about application</w:t>
      </w:r>
      <w:r w:rsidR="00F56C89">
        <w:rPr>
          <w:rFonts w:ascii="Arial" w:hAnsi="Arial" w:cs="Arial"/>
          <w:sz w:val="24"/>
          <w:szCs w:val="24"/>
        </w:rPr>
        <w:t xml:space="preserve"> state</w:t>
      </w:r>
      <w:r>
        <w:rPr>
          <w:rFonts w:ascii="Arial" w:hAnsi="Arial" w:cs="Arial"/>
          <w:sz w:val="24"/>
          <w:szCs w:val="24"/>
        </w:rPr>
        <w:t>, session</w:t>
      </w:r>
      <w:r w:rsidR="00F56C89">
        <w:rPr>
          <w:rFonts w:ascii="Arial" w:hAnsi="Arial" w:cs="Arial"/>
          <w:sz w:val="24"/>
          <w:szCs w:val="24"/>
        </w:rPr>
        <w:t xml:space="preserve"> state and cache object. Explain the cases that we should use any of these types. What can we use instead of cache object between application state and session state?</w:t>
      </w:r>
    </w:p>
    <w:p w:rsidR="00F26438" w:rsidRP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</w:p>
    <w:p w:rsid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  <w:r w:rsidRPr="00F26438">
        <w:rPr>
          <w:rFonts w:ascii="Arial" w:hAnsi="Arial" w:cs="Arial"/>
          <w:color w:val="FF0000"/>
          <w:sz w:val="20"/>
          <w:szCs w:val="24"/>
        </w:rPr>
        <w:t xml:space="preserve"> Application state is a data repository available to all classes in an ASP.NET application</w:t>
      </w:r>
    </w:p>
    <w:p w:rsidR="0059645E" w:rsidRPr="00F26438" w:rsidRDefault="0059645E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</w:p>
    <w:p w:rsidR="00F26438" w:rsidRP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  <w:r>
        <w:rPr>
          <w:rFonts w:ascii="Arial" w:hAnsi="Arial" w:cs="Arial"/>
          <w:color w:val="FF0000"/>
          <w:sz w:val="20"/>
          <w:szCs w:val="24"/>
        </w:rPr>
        <w:t>Cache:</w:t>
      </w:r>
      <w:r w:rsidRPr="00F26438">
        <w:rPr>
          <w:rFonts w:ascii="Arial" w:hAnsi="Arial" w:cs="Arial"/>
          <w:color w:val="FF0000"/>
          <w:sz w:val="20"/>
          <w:szCs w:val="24"/>
        </w:rPr>
        <w:t xml:space="preserve"> The Cache can be thought of as the memory. It is simply, the memory of the machine/server</w:t>
      </w:r>
    </w:p>
    <w:p w:rsidR="00F26438" w:rsidRP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  <w:r w:rsidRPr="00F26438">
        <w:rPr>
          <w:rFonts w:ascii="Arial" w:hAnsi="Arial" w:cs="Arial"/>
          <w:color w:val="FF0000"/>
          <w:sz w:val="20"/>
          <w:szCs w:val="24"/>
        </w:rPr>
        <w:t xml:space="preserve"> from which the source code is running</w:t>
      </w:r>
    </w:p>
    <w:p w:rsid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</w:p>
    <w:p w:rsidR="00F26438" w:rsidRP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  <w:r>
        <w:rPr>
          <w:rFonts w:ascii="Arial" w:hAnsi="Arial" w:cs="Arial"/>
          <w:color w:val="FF0000"/>
          <w:sz w:val="20"/>
          <w:szCs w:val="24"/>
        </w:rPr>
        <w:t xml:space="preserve">Session: </w:t>
      </w:r>
      <w:r w:rsidRPr="00F26438">
        <w:rPr>
          <w:rFonts w:ascii="Arial" w:hAnsi="Arial" w:cs="Arial"/>
          <w:color w:val="FF0000"/>
          <w:sz w:val="20"/>
          <w:szCs w:val="24"/>
        </w:rPr>
        <w:t>A session is defined as a period of time that is shared between the web application</w:t>
      </w:r>
    </w:p>
    <w:p w:rsidR="00F26438" w:rsidRP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  <w:r w:rsidRPr="00F26438">
        <w:rPr>
          <w:rFonts w:ascii="Arial" w:hAnsi="Arial" w:cs="Arial"/>
          <w:color w:val="FF0000"/>
          <w:sz w:val="20"/>
          <w:szCs w:val="24"/>
        </w:rPr>
        <w:t xml:space="preserve"> and the user.</w:t>
      </w:r>
    </w:p>
    <w:p w:rsid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</w:p>
    <w:p w:rsidR="00F26438" w:rsidRPr="00F26438" w:rsidRDefault="00F26438" w:rsidP="00F26438">
      <w:pPr>
        <w:spacing w:after="0" w:line="240" w:lineRule="auto"/>
        <w:ind w:left="360"/>
        <w:rPr>
          <w:rFonts w:ascii="Arial" w:hAnsi="Arial" w:cs="Arial"/>
          <w:color w:val="FF0000"/>
          <w:sz w:val="20"/>
          <w:szCs w:val="24"/>
        </w:rPr>
      </w:pPr>
    </w:p>
    <w:p w:rsidR="001B7F79" w:rsidRDefault="001B7F79" w:rsidP="00CA3F45">
      <w:pPr>
        <w:spacing w:before="240"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</w:p>
    <w:p w:rsidR="00CA3F45" w:rsidRPr="00CA3F45" w:rsidRDefault="00CA3F45" w:rsidP="00CA3F45">
      <w:pPr>
        <w:spacing w:before="240" w:after="0" w:line="240" w:lineRule="auto"/>
        <w:jc w:val="center"/>
        <w:rPr>
          <w:rFonts w:ascii="Arial" w:hAnsi="Arial" w:cs="Arial"/>
          <w:b/>
          <w:bCs/>
          <w:sz w:val="32"/>
          <w:szCs w:val="32"/>
        </w:rPr>
      </w:pPr>
      <w:r w:rsidRPr="00CA3F45">
        <w:rPr>
          <w:rFonts w:ascii="Arial" w:hAnsi="Arial" w:cs="Arial"/>
          <w:b/>
          <w:bCs/>
          <w:sz w:val="32"/>
          <w:szCs w:val="32"/>
        </w:rPr>
        <w:t>Short Questions</w:t>
      </w:r>
    </w:p>
    <w:p w:rsidR="00B51FD7" w:rsidRDefault="00B51FD7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</w:t>
      </w:r>
      <w:r w:rsidRPr="00262BCC">
        <w:rPr>
          <w:rFonts w:ascii="Arial" w:hAnsi="Arial" w:cs="Arial"/>
          <w:b/>
          <w:bCs/>
          <w:sz w:val="24"/>
          <w:szCs w:val="24"/>
        </w:rPr>
        <w:t>:</w:t>
      </w:r>
    </w:p>
    <w:p w:rsidR="00CC3317" w:rsidRDefault="00B51FD7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B51FD7">
        <w:rPr>
          <w:rFonts w:ascii="Arial" w:hAnsi="Arial" w:cs="Arial"/>
          <w:sz w:val="24"/>
          <w:szCs w:val="24"/>
        </w:rPr>
        <w:t>List the events in page life cycle.</w:t>
      </w:r>
    </w:p>
    <w:p w:rsidR="0038324E" w:rsidRPr="0099166F" w:rsidRDefault="0038324E" w:rsidP="00CA3F45">
      <w:pPr>
        <w:spacing w:before="240" w:after="0" w:line="240" w:lineRule="auto"/>
        <w:rPr>
          <w:rFonts w:ascii="Arial" w:hAnsi="Arial" w:cs="Arial"/>
          <w:color w:val="FF0000"/>
          <w:sz w:val="20"/>
          <w:szCs w:val="20"/>
        </w:rPr>
      </w:pPr>
      <w:hyperlink r:id="rId19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PreInit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0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InitComplete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1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PreLoad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2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Load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r w:rsidRPr="0099166F">
        <w:rPr>
          <w:rFonts w:ascii="Arial" w:hAnsi="Arial" w:cs="Arial"/>
          <w:color w:val="FF0000"/>
          <w:sz w:val="20"/>
          <w:szCs w:val="20"/>
        </w:rPr>
        <w:t>Control events</w:t>
      </w:r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3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LoadComplete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4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PreRender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5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PreRenderComplete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6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SaveStateComplete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7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Render</w:t>
        </w:r>
      </w:hyperlink>
      <w:r w:rsidRPr="0099166F">
        <w:rPr>
          <w:rFonts w:ascii="Arial" w:hAnsi="Arial" w:cs="Arial"/>
          <w:color w:val="FF0000"/>
          <w:sz w:val="20"/>
          <w:szCs w:val="20"/>
        </w:rPr>
        <w:t xml:space="preserve">, </w:t>
      </w:r>
      <w:hyperlink r:id="rId28" w:history="1">
        <w:r w:rsidRPr="0099166F">
          <w:rPr>
            <w:rStyle w:val="Hyperlink"/>
            <w:rFonts w:ascii="Arial" w:hAnsi="Arial" w:cs="Arial"/>
            <w:color w:val="FF0000"/>
            <w:sz w:val="20"/>
            <w:szCs w:val="20"/>
            <w:u w:val="none"/>
          </w:rPr>
          <w:t>Unload</w:t>
        </w:r>
      </w:hyperlink>
    </w:p>
    <w:p w:rsidR="00B51FD7" w:rsidRDefault="00B51FD7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2</w:t>
      </w:r>
      <w:r w:rsidRPr="00262BCC">
        <w:rPr>
          <w:rFonts w:ascii="Arial" w:hAnsi="Arial" w:cs="Arial"/>
          <w:b/>
          <w:bCs/>
          <w:sz w:val="24"/>
          <w:szCs w:val="24"/>
        </w:rPr>
        <w:t>:</w:t>
      </w:r>
    </w:p>
    <w:p w:rsidR="00B51FD7" w:rsidRDefault="00B51FD7" w:rsidP="00CA3F45">
      <w:pPr>
        <w:spacing w:before="240" w:after="0" w:line="240" w:lineRule="auto"/>
        <w:rPr>
          <w:rStyle w:val="Strong"/>
          <w:rFonts w:ascii="inherit" w:hAnsi="inherit" w:cs="Helvetica"/>
          <w:b w:val="0"/>
          <w:bCs w:val="0"/>
          <w:color w:val="000000"/>
          <w:sz w:val="23"/>
          <w:szCs w:val="23"/>
          <w:bdr w:val="none" w:sz="0" w:space="0" w:color="auto" w:frame="1"/>
        </w:rPr>
      </w:pPr>
      <w:r w:rsidRPr="009F0BCC">
        <w:rPr>
          <w:rFonts w:ascii="Arial" w:hAnsi="Arial" w:cs="Arial"/>
          <w:sz w:val="24"/>
          <w:szCs w:val="24"/>
        </w:rPr>
        <w:t>Can we have a web application running without web.Config file?</w:t>
      </w:r>
      <w:r w:rsidRPr="009F0BCC">
        <w:rPr>
          <w:rStyle w:val="Strong"/>
          <w:rFonts w:ascii="inherit" w:hAnsi="inherit" w:cs="Helvetica"/>
          <w:color w:val="000000"/>
          <w:sz w:val="23"/>
          <w:szCs w:val="23"/>
          <w:bdr w:val="none" w:sz="0" w:space="0" w:color="auto" w:frame="1"/>
        </w:rPr>
        <w:t>  </w:t>
      </w:r>
      <w:r w:rsidRPr="009F0BCC">
        <w:rPr>
          <w:rStyle w:val="Strong"/>
          <w:rFonts w:ascii="inherit" w:hAnsi="inherit" w:cs="Helvetica"/>
          <w:b w:val="0"/>
          <w:bCs w:val="0"/>
          <w:color w:val="000000"/>
          <w:sz w:val="23"/>
          <w:szCs w:val="23"/>
          <w:bdr w:val="none" w:sz="0" w:space="0" w:color="auto" w:frame="1"/>
        </w:rPr>
        <w:t>Yes/No</w:t>
      </w:r>
    </w:p>
    <w:p w:rsidR="0038324E" w:rsidRPr="0099166F" w:rsidRDefault="0099166F" w:rsidP="0038324E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Yes</w:t>
      </w:r>
      <w:r w:rsidR="0038324E"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 xml:space="preserve"> we can run asp.net application without web.config file</w:t>
      </w:r>
    </w:p>
    <w:p w:rsidR="0059645E" w:rsidRDefault="0059645E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59645E" w:rsidRDefault="0059645E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395C43" w:rsidRDefault="00395C43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3</w:t>
      </w:r>
      <w:r w:rsidRPr="00262BCC">
        <w:rPr>
          <w:rFonts w:ascii="Arial" w:hAnsi="Arial" w:cs="Arial"/>
          <w:b/>
          <w:bCs/>
          <w:sz w:val="24"/>
          <w:szCs w:val="24"/>
        </w:rPr>
        <w:t>:</w:t>
      </w:r>
    </w:p>
    <w:p w:rsidR="00B51FD7" w:rsidRDefault="00395C43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395C43">
        <w:rPr>
          <w:rFonts w:ascii="Arial" w:hAnsi="Arial" w:cs="Arial"/>
          <w:sz w:val="24"/>
          <w:szCs w:val="24"/>
        </w:rPr>
        <w:t>What is the good practice to implement validations in aspx page?</w:t>
      </w:r>
      <w:r>
        <w:rPr>
          <w:rFonts w:ascii="Arial" w:hAnsi="Arial" w:cs="Arial"/>
          <w:sz w:val="24"/>
          <w:szCs w:val="24"/>
        </w:rPr>
        <w:t xml:space="preserve"> Client side validation or server side</w:t>
      </w:r>
      <w:r w:rsidR="001B7F79">
        <w:rPr>
          <w:rFonts w:ascii="Arial" w:hAnsi="Arial" w:cs="Arial"/>
          <w:sz w:val="24"/>
          <w:szCs w:val="24"/>
        </w:rPr>
        <w:t xml:space="preserve"> validation</w:t>
      </w:r>
      <w:r>
        <w:rPr>
          <w:rFonts w:ascii="Arial" w:hAnsi="Arial" w:cs="Arial"/>
          <w:sz w:val="24"/>
          <w:szCs w:val="24"/>
        </w:rPr>
        <w:t>? Why?</w:t>
      </w:r>
    </w:p>
    <w:p w:rsidR="0059645E" w:rsidRPr="0059645E" w:rsidRDefault="009160E2" w:rsidP="00CA3F45">
      <w:pPr>
        <w:spacing w:before="240" w:after="0" w:line="240" w:lineRule="auto"/>
        <w:rPr>
          <w:rStyle w:val="Hyperlink"/>
          <w:color w:val="FF0000"/>
          <w:sz w:val="20"/>
          <w:szCs w:val="20"/>
          <w:u w:val="none"/>
        </w:rPr>
      </w:pPr>
      <w:r>
        <w:rPr>
          <w:rStyle w:val="Hyperlink"/>
          <w:color w:val="FF0000"/>
          <w:sz w:val="20"/>
          <w:szCs w:val="20"/>
          <w:u w:val="none"/>
        </w:rPr>
        <w:t>Client-side, because reduces the network traffic and saves server resorce</w:t>
      </w:r>
      <w:bookmarkStart w:id="0" w:name="_GoBack"/>
      <w:bookmarkEnd w:id="0"/>
    </w:p>
    <w:p w:rsidR="00CA3F45" w:rsidRDefault="00395C43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4:</w:t>
      </w:r>
    </w:p>
    <w:p w:rsidR="00CA3F45" w:rsidRDefault="00395C43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FF0FC0">
        <w:rPr>
          <w:rFonts w:ascii="Arial" w:hAnsi="Arial" w:cs="Arial"/>
          <w:sz w:val="24"/>
          <w:szCs w:val="24"/>
        </w:rPr>
        <w:t>Which protocol is used to call a Web service?</w:t>
      </w:r>
    </w:p>
    <w:p w:rsidR="0038324E" w:rsidRPr="0099166F" w:rsidRDefault="0038324E" w:rsidP="00CA3F45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SOAP. (Simple Object Access Protocol).</w:t>
      </w:r>
    </w:p>
    <w:p w:rsidR="0099166F" w:rsidRDefault="0099166F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395C43" w:rsidRPr="00FF0FC0" w:rsidRDefault="00395C43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5:</w:t>
      </w:r>
    </w:p>
    <w:p w:rsidR="00CA3F45" w:rsidRDefault="00395C43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FF0FC0">
        <w:rPr>
          <w:rFonts w:ascii="Arial" w:hAnsi="Arial" w:cs="Arial"/>
          <w:sz w:val="24"/>
          <w:szCs w:val="24"/>
        </w:rPr>
        <w:t>Can we have multiple web config files for an asp.net application?</w:t>
      </w:r>
      <w:r>
        <w:rPr>
          <w:rFonts w:ascii="Arial" w:hAnsi="Arial" w:cs="Arial"/>
          <w:sz w:val="24"/>
          <w:szCs w:val="24"/>
        </w:rPr>
        <w:t xml:space="preserve"> Yes/No</w:t>
      </w:r>
    </w:p>
    <w:p w:rsidR="0038324E" w:rsidRPr="0099166F" w:rsidRDefault="0099166F" w:rsidP="00CA3F45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Y</w:t>
      </w:r>
      <w:r w:rsidR="0038324E"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es,</w:t>
      </w: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 xml:space="preserve"> </w:t>
      </w:r>
      <w:r w:rsidR="0038324E"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You can place a more than one web.config file in the sub-directory and ASP.NET will override</w:t>
      </w:r>
    </w:p>
    <w:p w:rsidR="0099166F" w:rsidRDefault="0099166F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395C43" w:rsidRPr="00FF0FC0" w:rsidRDefault="00395C43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6:</w:t>
      </w:r>
    </w:p>
    <w:p w:rsidR="00CA3F45" w:rsidRDefault="00395C43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FF0FC0">
        <w:rPr>
          <w:rFonts w:ascii="Arial" w:hAnsi="Arial" w:cs="Arial"/>
          <w:sz w:val="24"/>
          <w:szCs w:val="24"/>
        </w:rPr>
        <w:t>What is the difference between web config and machine config?</w:t>
      </w:r>
    </w:p>
    <w:p w:rsidR="0038324E" w:rsidRPr="0099166F" w:rsidRDefault="0038324E" w:rsidP="0038324E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machine.config file is the master configuration file on your system with a lot of default settings.</w:t>
      </w:r>
    </w:p>
    <w:p w:rsidR="0038324E" w:rsidRPr="0099166F" w:rsidRDefault="0038324E" w:rsidP="0038324E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Web.config is the file for the local settings to be applied for a website </w:t>
      </w:r>
    </w:p>
    <w:p w:rsidR="00CA3F45" w:rsidRPr="00FF0FC0" w:rsidRDefault="00CA3F45" w:rsidP="00CA3F4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7:</w:t>
      </w:r>
    </w:p>
    <w:p w:rsidR="00395C43" w:rsidRDefault="00CA3F45" w:rsidP="00CA3F45">
      <w:pPr>
        <w:spacing w:before="240" w:after="0" w:line="240" w:lineRule="auto"/>
        <w:rPr>
          <w:rFonts w:ascii="Arial" w:hAnsi="Arial" w:cs="Arial"/>
          <w:sz w:val="24"/>
          <w:szCs w:val="24"/>
        </w:rPr>
      </w:pPr>
      <w:r w:rsidRPr="003465D2">
        <w:rPr>
          <w:rFonts w:ascii="Arial" w:hAnsi="Arial" w:cs="Arial"/>
          <w:sz w:val="24"/>
          <w:szCs w:val="24"/>
        </w:rPr>
        <w:t>In which event are the controls fully loaded?</w:t>
      </w:r>
    </w:p>
    <w:p w:rsidR="0038324E" w:rsidRPr="0099166F" w:rsidRDefault="0038324E" w:rsidP="00CA3F45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Page load event </w:t>
      </w:r>
    </w:p>
    <w:p w:rsidR="00CA3F45" w:rsidRPr="00930A86" w:rsidRDefault="00CA3F45" w:rsidP="00CA3F45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8:</w:t>
      </w:r>
    </w:p>
    <w:p w:rsidR="00CA3F45" w:rsidRDefault="00CA3F45" w:rsidP="00CA3F45">
      <w:pPr>
        <w:spacing w:before="240" w:line="240" w:lineRule="auto"/>
        <w:rPr>
          <w:rFonts w:ascii="Arial" w:hAnsi="Arial" w:cs="Arial"/>
          <w:sz w:val="24"/>
          <w:szCs w:val="24"/>
        </w:rPr>
      </w:pPr>
      <w:r w:rsidRPr="00930A86">
        <w:rPr>
          <w:rFonts w:ascii="Arial" w:hAnsi="Arial" w:cs="Arial"/>
          <w:sz w:val="24"/>
          <w:szCs w:val="24"/>
        </w:rPr>
        <w:t>What is the difference between an </w:t>
      </w:r>
      <w:r w:rsidRPr="00930A86">
        <w:rPr>
          <w:rFonts w:ascii="Arial" w:hAnsi="Arial" w:cs="Arial"/>
          <w:i/>
          <w:iCs/>
          <w:sz w:val="24"/>
          <w:szCs w:val="24"/>
        </w:rPr>
        <w:t>HtmlInputCheckBox</w:t>
      </w:r>
      <w:r w:rsidRPr="00930A86">
        <w:rPr>
          <w:rFonts w:ascii="Arial" w:hAnsi="Arial" w:cs="Arial"/>
          <w:sz w:val="24"/>
          <w:szCs w:val="24"/>
        </w:rPr>
        <w:t> control and an </w:t>
      </w:r>
      <w:r w:rsidRPr="00930A86">
        <w:rPr>
          <w:rFonts w:ascii="Arial" w:hAnsi="Arial" w:cs="Arial"/>
          <w:i/>
          <w:iCs/>
          <w:sz w:val="24"/>
          <w:szCs w:val="24"/>
        </w:rPr>
        <w:t>HtmlInputRadioButton</w:t>
      </w:r>
      <w:r w:rsidRPr="00930A86">
        <w:rPr>
          <w:rFonts w:ascii="Arial" w:hAnsi="Arial" w:cs="Arial"/>
          <w:sz w:val="24"/>
          <w:szCs w:val="24"/>
        </w:rPr>
        <w:t> control?</w:t>
      </w:r>
    </w:p>
    <w:p w:rsidR="0038324E" w:rsidRPr="0099166F" w:rsidRDefault="0038324E" w:rsidP="0038324E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HtmlInputCheckBoxcontrol, possible  multiple  item selection, HtmlInputRadioButton  only one item selected.</w:t>
      </w:r>
    </w:p>
    <w:p w:rsidR="0059645E" w:rsidRDefault="0059645E" w:rsidP="0006291D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</w:p>
    <w:p w:rsidR="0059645E" w:rsidRDefault="0059645E" w:rsidP="0006291D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</w:p>
    <w:p w:rsidR="0059645E" w:rsidRDefault="0059645E" w:rsidP="0006291D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</w:p>
    <w:p w:rsidR="0006291D" w:rsidRPr="00930A86" w:rsidRDefault="0006291D" w:rsidP="0006291D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9:</w:t>
      </w:r>
    </w:p>
    <w:p w:rsidR="0006291D" w:rsidRDefault="0006291D" w:rsidP="0006291D">
      <w:pPr>
        <w:spacing w:before="240" w:line="240" w:lineRule="auto"/>
        <w:rPr>
          <w:rFonts w:ascii="Arial" w:hAnsi="Arial" w:cs="Arial"/>
          <w:sz w:val="24"/>
          <w:szCs w:val="24"/>
        </w:rPr>
      </w:pPr>
      <w:r w:rsidRPr="00AB6A40">
        <w:rPr>
          <w:rFonts w:ascii="Arial" w:hAnsi="Arial" w:cs="Arial"/>
          <w:sz w:val="24"/>
          <w:szCs w:val="24"/>
        </w:rPr>
        <w:t>What is actually returned from server to the browser when a browser requests an .aspx file and the file is displayed?</w:t>
      </w:r>
    </w:p>
    <w:p w:rsidR="0038324E" w:rsidRPr="0099166F" w:rsidRDefault="0038324E" w:rsidP="0038324E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When a browser requests an .aspx file then the server returns a response, which is rendered into a HTML string.</w:t>
      </w:r>
    </w:p>
    <w:p w:rsidR="0006291D" w:rsidRPr="00930A86" w:rsidRDefault="0006291D" w:rsidP="0006291D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0:</w:t>
      </w:r>
    </w:p>
    <w:p w:rsidR="00134B95" w:rsidRPr="00134B95" w:rsidRDefault="0006291D" w:rsidP="00134B9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B6A40">
        <w:rPr>
          <w:rFonts w:ascii="Arial" w:hAnsi="Arial" w:cs="Arial"/>
          <w:sz w:val="24"/>
          <w:szCs w:val="24"/>
        </w:rPr>
        <w:t>What is the difference between authentication and authorization?</w:t>
      </w:r>
    </w:p>
    <w:p w:rsidR="00134B95" w:rsidRPr="0099166F" w:rsidRDefault="00134B95" w:rsidP="00134B95">
      <w:pPr>
        <w:spacing w:before="240"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authentication: is the process of verifying who you are. When you log on to a PC with a user name and password you are authenticating.</w:t>
      </w:r>
    </w:p>
    <w:p w:rsidR="00134B95" w:rsidRDefault="00134B95" w:rsidP="00134B9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authorization:  is the process of verifying that you have access to something. Gaining access to a resource (e.g. directory on a hard disk) because the permissions configured on it allow you access is authorization.</w:t>
      </w:r>
      <w:r w:rsidRPr="0099166F">
        <w:rPr>
          <w:rFonts w:ascii="Arial" w:hAnsi="Arial" w:cs="Arial"/>
          <w:b/>
          <w:bCs/>
          <w:sz w:val="24"/>
          <w:szCs w:val="24"/>
        </w:rPr>
        <w:t xml:space="preserve"> </w:t>
      </w:r>
    </w:p>
    <w:p w:rsidR="0099166F" w:rsidRDefault="0099166F" w:rsidP="00134B9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99166F" w:rsidRPr="0099166F" w:rsidRDefault="0099166F" w:rsidP="00134B9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</w:p>
    <w:p w:rsidR="0006291D" w:rsidRPr="00AB6A40" w:rsidRDefault="0006291D" w:rsidP="00134B95">
      <w:pPr>
        <w:spacing w:before="240" w:after="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1:</w:t>
      </w:r>
    </w:p>
    <w:p w:rsidR="0006291D" w:rsidRDefault="0006291D" w:rsidP="0006291D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B6A40">
        <w:rPr>
          <w:rFonts w:ascii="Arial" w:hAnsi="Arial" w:cs="Arial"/>
          <w:sz w:val="24"/>
          <w:szCs w:val="24"/>
        </w:rPr>
        <w:t>What does the Orientation property do in a Menu control?</w:t>
      </w:r>
    </w:p>
    <w:p w:rsidR="00967AA2" w:rsidRPr="0099166F" w:rsidRDefault="00967AA2" w:rsidP="0006291D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Can display the Menu on webpage horizontal or vertical position</w:t>
      </w:r>
    </w:p>
    <w:p w:rsidR="009318D0" w:rsidRPr="00AB6A40" w:rsidRDefault="009318D0" w:rsidP="009318D0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2:</w:t>
      </w:r>
    </w:p>
    <w:p w:rsidR="009318D0" w:rsidRDefault="009318D0" w:rsidP="009318D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0960FB">
        <w:rPr>
          <w:rFonts w:ascii="Arial" w:hAnsi="Arial" w:cs="Arial"/>
          <w:sz w:val="24"/>
          <w:szCs w:val="24"/>
        </w:rPr>
        <w:t>What is the use of PlaceHolder control? Can we see it at runtime?</w:t>
      </w:r>
    </w:p>
    <w:p w:rsidR="00967AA2" w:rsidRPr="0099166F" w:rsidRDefault="00967AA2" w:rsidP="00967AA2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The PlaceHolder control lets us add elements at a particular place on a page at any</w:t>
      </w:r>
    </w:p>
    <w:p w:rsidR="00967AA2" w:rsidRPr="0099166F" w:rsidRDefault="00967AA2" w:rsidP="00967AA2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time, dynamically, through our code.</w:t>
      </w:r>
      <w:r w:rsidRPr="0099166F">
        <w:rPr>
          <w:rFonts w:ascii="Arial" w:hAnsi="Arial" w:cs="Arial"/>
        </w:rPr>
        <w:t xml:space="preserve"> </w:t>
      </w:r>
    </w:p>
    <w:p w:rsidR="00967AA2" w:rsidRPr="0099166F" w:rsidRDefault="00967AA2" w:rsidP="00967AA2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Yes you can see at run time.</w:t>
      </w:r>
    </w:p>
    <w:p w:rsidR="000347E2" w:rsidRPr="00930A86" w:rsidRDefault="000347E2" w:rsidP="000347E2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3:</w:t>
      </w:r>
    </w:p>
    <w:p w:rsidR="000347E2" w:rsidRDefault="000347E2" w:rsidP="000347E2">
      <w:pPr>
        <w:spacing w:before="240" w:line="240" w:lineRule="auto"/>
        <w:rPr>
          <w:rFonts w:ascii="Arial" w:hAnsi="Arial" w:cs="Arial"/>
          <w:sz w:val="24"/>
          <w:szCs w:val="24"/>
        </w:rPr>
      </w:pPr>
      <w:r w:rsidRPr="00930A86">
        <w:rPr>
          <w:rFonts w:ascii="Arial" w:hAnsi="Arial" w:cs="Arial"/>
          <w:sz w:val="24"/>
          <w:szCs w:val="24"/>
        </w:rPr>
        <w:t>Web forms are inherited from which class</w:t>
      </w:r>
      <w:r>
        <w:rPr>
          <w:rFonts w:ascii="Arial" w:hAnsi="Arial" w:cs="Arial"/>
          <w:sz w:val="24"/>
          <w:szCs w:val="24"/>
        </w:rPr>
        <w:t>?</w:t>
      </w:r>
    </w:p>
    <w:p w:rsidR="00967AA2" w:rsidRPr="0099166F" w:rsidRDefault="00967AA2" w:rsidP="00967AA2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All Web Form pages inherit from a base class: System.Web.UI.Page and all Web Form controls inherit from a common base class: System.Web.UI.WebControls class.</w:t>
      </w:r>
    </w:p>
    <w:p w:rsidR="00967AA2" w:rsidRDefault="00967AA2" w:rsidP="00E44333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</w:p>
    <w:p w:rsidR="00E44333" w:rsidRPr="00930A86" w:rsidRDefault="00E44333" w:rsidP="00E44333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4:</w:t>
      </w:r>
    </w:p>
    <w:p w:rsidR="00E44333" w:rsidRDefault="008667E3" w:rsidP="00CA3F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at is the use of hidden field</w:t>
      </w:r>
      <w:r w:rsidR="00A6193D">
        <w:rPr>
          <w:rFonts w:ascii="Arial" w:hAnsi="Arial" w:cs="Arial"/>
          <w:sz w:val="24"/>
          <w:szCs w:val="24"/>
        </w:rPr>
        <w:t>? Briefly explain it with an example:</w:t>
      </w:r>
    </w:p>
    <w:p w:rsidR="00967AA2" w:rsidRPr="0099166F" w:rsidRDefault="00967AA2" w:rsidP="00CA3F45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The HiddenField control is used to store a value that needs to be persisted across posts to the server.</w:t>
      </w:r>
    </w:p>
    <w:p w:rsidR="00967AA2" w:rsidRPr="0099166F" w:rsidRDefault="00967AA2" w:rsidP="00CA3F45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We can use to:</w:t>
      </w:r>
    </w:p>
    <w:p w:rsidR="00967AA2" w:rsidRPr="0099166F" w:rsidRDefault="00967AA2" w:rsidP="00967AA2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ab/>
        <w:t>storing data in a session server-side;</w:t>
      </w:r>
    </w:p>
    <w:p w:rsidR="00967AA2" w:rsidRPr="00967AA2" w:rsidRDefault="00967AA2" w:rsidP="00967AA2">
      <w:pPr>
        <w:spacing w:after="0" w:line="240" w:lineRule="auto"/>
        <w:rPr>
          <w:rStyle w:val="Hyperlink"/>
          <w:rFonts w:ascii="Segoe UI" w:hAnsi="Segoe UI" w:cs="Segoe UI"/>
          <w:color w:val="FF0000"/>
          <w:sz w:val="20"/>
          <w:szCs w:val="20"/>
          <w:u w:val="none"/>
        </w:rPr>
      </w:pPr>
    </w:p>
    <w:p w:rsidR="00967AA2" w:rsidRDefault="00967AA2" w:rsidP="00CA3F4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9645E" w:rsidRDefault="0059645E" w:rsidP="00214B16">
      <w:pPr>
        <w:spacing w:before="240" w:line="240" w:lineRule="auto"/>
        <w:rPr>
          <w:rFonts w:ascii="Arial" w:hAnsi="Arial" w:cs="Arial"/>
          <w:b/>
          <w:bCs/>
          <w:sz w:val="24"/>
          <w:szCs w:val="24"/>
        </w:rPr>
      </w:pPr>
    </w:p>
    <w:p w:rsidR="00214B16" w:rsidRPr="00930A86" w:rsidRDefault="00214B16" w:rsidP="00214B16">
      <w:pPr>
        <w:spacing w:before="240" w:line="240" w:lineRule="auto"/>
        <w:rPr>
          <w:rStyle w:val="Strong"/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 xml:space="preserve">Short </w:t>
      </w:r>
      <w:r w:rsidRPr="00262BCC">
        <w:rPr>
          <w:rFonts w:ascii="Arial" w:hAnsi="Arial" w:cs="Arial"/>
          <w:b/>
          <w:bCs/>
          <w:sz w:val="24"/>
          <w:szCs w:val="24"/>
        </w:rPr>
        <w:t xml:space="preserve">Question </w:t>
      </w:r>
      <w:r>
        <w:rPr>
          <w:rFonts w:ascii="Arial" w:hAnsi="Arial" w:cs="Arial"/>
          <w:b/>
          <w:bCs/>
          <w:sz w:val="24"/>
          <w:szCs w:val="24"/>
        </w:rPr>
        <w:t>15:</w:t>
      </w:r>
    </w:p>
    <w:p w:rsidR="00A6193D" w:rsidRDefault="00F56C89" w:rsidP="00230F1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riefly explain about </w:t>
      </w:r>
      <w:r w:rsidR="00214B16" w:rsidRPr="00214B16">
        <w:rPr>
          <w:rFonts w:ascii="Arial" w:hAnsi="Arial" w:cs="Arial"/>
          <w:sz w:val="24"/>
          <w:szCs w:val="24"/>
        </w:rPr>
        <w:t>Global.asax</w:t>
      </w:r>
      <w:r>
        <w:rPr>
          <w:rFonts w:ascii="Arial" w:hAnsi="Arial" w:cs="Arial"/>
          <w:sz w:val="24"/>
          <w:szCs w:val="24"/>
        </w:rPr>
        <w:t>. Why should we use this file</w:t>
      </w:r>
      <w:r w:rsidR="00230F1B">
        <w:rPr>
          <w:rFonts w:ascii="Arial" w:hAnsi="Arial" w:cs="Arial"/>
          <w:sz w:val="24"/>
          <w:szCs w:val="24"/>
        </w:rPr>
        <w:t>?</w:t>
      </w:r>
    </w:p>
    <w:p w:rsidR="00B511D1" w:rsidRPr="0099166F" w:rsidRDefault="00967AA2" w:rsidP="00B511D1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 xml:space="preserve">Is an optional file that contains code for responding to application-level events raised by ASP.NET or by HttpModules. </w:t>
      </w:r>
      <w:r w:rsidR="00B511D1"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It</w:t>
      </w:r>
    </w:p>
    <w:p w:rsidR="00B511D1" w:rsidRPr="0099166F" w:rsidRDefault="00B511D1" w:rsidP="00B511D1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defines subroutines that are executed in response to application-wide events. For</w:t>
      </w:r>
    </w:p>
    <w:p w:rsidR="00B511D1" w:rsidRPr="0099166F" w:rsidRDefault="00B511D1" w:rsidP="00B511D1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instance, Application_Start is executed the first time the application runs (or just</w:t>
      </w:r>
    </w:p>
    <w:p w:rsidR="00B511D1" w:rsidRPr="0099166F" w:rsidRDefault="00B511D1" w:rsidP="00B511D1">
      <w:pPr>
        <w:spacing w:after="0" w:line="240" w:lineRule="auto"/>
        <w:rPr>
          <w:rStyle w:val="Hyperlink"/>
          <w:rFonts w:ascii="Arial" w:hAnsi="Arial" w:cs="Arial"/>
          <w:color w:val="FF0000"/>
          <w:sz w:val="20"/>
          <w:szCs w:val="20"/>
          <w:u w:val="none"/>
        </w:rPr>
      </w:pPr>
      <w:r w:rsidRPr="0099166F">
        <w:rPr>
          <w:rStyle w:val="Hyperlink"/>
          <w:rFonts w:ascii="Arial" w:hAnsi="Arial" w:cs="Arial"/>
          <w:color w:val="FF0000"/>
          <w:sz w:val="20"/>
          <w:szCs w:val="20"/>
          <w:u w:val="none"/>
        </w:rPr>
        <w:t>after we restart the server).</w:t>
      </w:r>
    </w:p>
    <w:p w:rsidR="00B511D1" w:rsidRDefault="00B511D1" w:rsidP="00CA3F4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511D1" w:rsidRDefault="00B511D1" w:rsidP="00CA3F45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45567C" w:rsidRPr="0045567C" w:rsidRDefault="0045567C" w:rsidP="00CA3F45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45567C">
        <w:rPr>
          <w:rFonts w:ascii="Arial" w:hAnsi="Arial" w:cs="Arial"/>
          <w:sz w:val="24"/>
          <w:szCs w:val="24"/>
        </w:rPr>
        <w:t xml:space="preserve">All my best, and wish you the best of luck </w:t>
      </w:r>
      <w:r w:rsidRPr="0045567C">
        <w:rPr>
          <w:rFonts w:ascii="Arial" w:hAnsi="Arial" w:cs="Arial"/>
          <w:sz w:val="24"/>
          <w:szCs w:val="24"/>
        </w:rPr>
        <w:sym w:font="Wingdings" w:char="F04A"/>
      </w:r>
      <w:r w:rsidRPr="0045567C">
        <w:rPr>
          <w:rFonts w:ascii="Arial" w:hAnsi="Arial" w:cs="Arial"/>
          <w:sz w:val="24"/>
          <w:szCs w:val="24"/>
        </w:rPr>
        <w:t xml:space="preserve"> </w:t>
      </w:r>
    </w:p>
    <w:p w:rsidR="0045567C" w:rsidRDefault="0045567C" w:rsidP="00CA3F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za</w:t>
      </w:r>
    </w:p>
    <w:p w:rsidR="00CC3317" w:rsidRDefault="00CC3317" w:rsidP="00CA3F45">
      <w:pPr>
        <w:spacing w:after="0" w:line="240" w:lineRule="auto"/>
        <w:rPr>
          <w:b/>
          <w:bCs/>
          <w:sz w:val="28"/>
          <w:szCs w:val="28"/>
        </w:rPr>
      </w:pPr>
    </w:p>
    <w:p w:rsidR="00625E37" w:rsidRDefault="00CA3F45" w:rsidP="00CA3F45">
      <w:pPr>
        <w:spacing w:after="0" w:line="240" w:lineRule="auto"/>
        <w:rPr>
          <w:b/>
          <w:bCs/>
          <w:sz w:val="28"/>
          <w:szCs w:val="28"/>
        </w:rPr>
      </w:pPr>
      <w:r w:rsidRPr="00CA3F45">
        <w:rPr>
          <w:b/>
          <w:bCs/>
          <w:sz w:val="28"/>
          <w:szCs w:val="28"/>
        </w:rPr>
        <w:t>The wound is the place where the Light enters you</w:t>
      </w:r>
      <w:r w:rsidR="00625E37" w:rsidRPr="00625E37">
        <w:rPr>
          <w:b/>
          <w:bCs/>
          <w:sz w:val="28"/>
          <w:szCs w:val="28"/>
        </w:rPr>
        <w:t>.</w:t>
      </w:r>
      <w:r w:rsidR="00625E37">
        <w:rPr>
          <w:b/>
          <w:bCs/>
          <w:sz w:val="28"/>
          <w:szCs w:val="28"/>
        </w:rPr>
        <w:t xml:space="preserve"> </w:t>
      </w:r>
    </w:p>
    <w:p w:rsidR="00CB59BA" w:rsidRDefault="0045567C" w:rsidP="00CA3F45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b/>
          <w:bCs/>
          <w:sz w:val="28"/>
          <w:szCs w:val="28"/>
        </w:rPr>
        <w:t>~Rumi</w:t>
      </w:r>
    </w:p>
    <w:sectPr w:rsidR="00CB59BA"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712E" w:rsidRDefault="0061712E" w:rsidP="00BE738C">
      <w:pPr>
        <w:spacing w:after="0" w:line="240" w:lineRule="auto"/>
      </w:pPr>
      <w:r>
        <w:separator/>
      </w:r>
    </w:p>
  </w:endnote>
  <w:endnote w:type="continuationSeparator" w:id="0">
    <w:p w:rsidR="0061712E" w:rsidRDefault="0061712E" w:rsidP="00BE73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738C" w:rsidRDefault="00BE738C">
    <w:pPr>
      <w:pBdr>
        <w:left w:val="single" w:sz="12" w:space="11" w:color="5B9BD5" w:themeColor="accent1"/>
      </w:pBdr>
      <w:tabs>
        <w:tab w:val="left" w:pos="622"/>
      </w:tabs>
      <w:spacing w:after="0"/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</w:pP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begin"/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instrText xml:space="preserve"> PAGE   \* MERGEFORMAT </w:instrText>
    </w:r>
    <w:r>
      <w:rPr>
        <w:rFonts w:asciiTheme="majorHAnsi" w:eastAsiaTheme="majorEastAsia" w:hAnsiTheme="majorHAnsi" w:cstheme="majorBidi"/>
        <w:color w:val="2E74B5" w:themeColor="accent1" w:themeShade="BF"/>
        <w:sz w:val="26"/>
        <w:szCs w:val="26"/>
      </w:rPr>
      <w:fldChar w:fldCharType="separate"/>
    </w:r>
    <w:r w:rsidR="009160E2">
      <w:rPr>
        <w:rFonts w:asciiTheme="majorHAnsi" w:eastAsiaTheme="majorEastAsia" w:hAnsiTheme="majorHAnsi" w:cstheme="majorBidi"/>
        <w:noProof/>
        <w:color w:val="2E74B5" w:themeColor="accent1" w:themeShade="BF"/>
        <w:sz w:val="26"/>
        <w:szCs w:val="26"/>
      </w:rPr>
      <w:t>1</w:t>
    </w:r>
    <w:r>
      <w:rPr>
        <w:rFonts w:asciiTheme="majorHAnsi" w:eastAsiaTheme="majorEastAsia" w:hAnsiTheme="majorHAnsi" w:cstheme="majorBidi"/>
        <w:noProof/>
        <w:color w:val="2E74B5" w:themeColor="accent1" w:themeShade="BF"/>
        <w:sz w:val="26"/>
        <w:szCs w:val="26"/>
      </w:rPr>
      <w:fldChar w:fldCharType="end"/>
    </w:r>
  </w:p>
  <w:p w:rsidR="00BE738C" w:rsidRDefault="00BE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712E" w:rsidRDefault="0061712E" w:rsidP="00BE738C">
      <w:pPr>
        <w:spacing w:after="0" w:line="240" w:lineRule="auto"/>
      </w:pPr>
      <w:r>
        <w:separator/>
      </w:r>
    </w:p>
  </w:footnote>
  <w:footnote w:type="continuationSeparator" w:id="0">
    <w:p w:rsidR="0061712E" w:rsidRDefault="0061712E" w:rsidP="00BE73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0" type="#_x0000_t75" style="width:11.25pt;height:11.25pt" o:bullet="t">
        <v:imagedata r:id="rId1" o:title="mso5182"/>
      </v:shape>
    </w:pict>
  </w:numPicBullet>
  <w:abstractNum w:abstractNumId="0" w15:restartNumberingAfterBreak="0">
    <w:nsid w:val="001D06AA"/>
    <w:multiLevelType w:val="hybridMultilevel"/>
    <w:tmpl w:val="B57A97A6"/>
    <w:lvl w:ilvl="0" w:tplc="352C5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C2A99"/>
    <w:multiLevelType w:val="hybridMultilevel"/>
    <w:tmpl w:val="B8DEAC28"/>
    <w:lvl w:ilvl="0" w:tplc="E85493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90D6C"/>
    <w:multiLevelType w:val="hybridMultilevel"/>
    <w:tmpl w:val="52AC0958"/>
    <w:lvl w:ilvl="0" w:tplc="53F2DDDE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13FB8"/>
    <w:multiLevelType w:val="hybridMultilevel"/>
    <w:tmpl w:val="52BA25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06389"/>
    <w:multiLevelType w:val="hybridMultilevel"/>
    <w:tmpl w:val="A3BCD7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FE4A90"/>
    <w:multiLevelType w:val="hybridMultilevel"/>
    <w:tmpl w:val="5AFAB73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711E0"/>
    <w:multiLevelType w:val="hybridMultilevel"/>
    <w:tmpl w:val="9BC2EE82"/>
    <w:lvl w:ilvl="0" w:tplc="352C59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166011"/>
    <w:multiLevelType w:val="hybridMultilevel"/>
    <w:tmpl w:val="F60E4056"/>
    <w:lvl w:ilvl="0" w:tplc="E85493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E717F5"/>
    <w:multiLevelType w:val="hybridMultilevel"/>
    <w:tmpl w:val="9118EE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4B63D7"/>
    <w:multiLevelType w:val="multilevel"/>
    <w:tmpl w:val="F33AB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A9F2095"/>
    <w:multiLevelType w:val="hybridMultilevel"/>
    <w:tmpl w:val="77321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B1893"/>
    <w:multiLevelType w:val="hybridMultilevel"/>
    <w:tmpl w:val="ED403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BF0997"/>
    <w:multiLevelType w:val="multilevel"/>
    <w:tmpl w:val="090ED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E6D6A79"/>
    <w:multiLevelType w:val="hybridMultilevel"/>
    <w:tmpl w:val="B796AF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5341A8"/>
    <w:multiLevelType w:val="hybridMultilevel"/>
    <w:tmpl w:val="26D065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0866768"/>
    <w:multiLevelType w:val="hybridMultilevel"/>
    <w:tmpl w:val="9C8E6F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114477"/>
    <w:multiLevelType w:val="hybridMultilevel"/>
    <w:tmpl w:val="B8DEAC28"/>
    <w:lvl w:ilvl="0" w:tplc="E85493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7"/>
  </w:num>
  <w:num w:numId="4">
    <w:abstractNumId w:val="16"/>
  </w:num>
  <w:num w:numId="5">
    <w:abstractNumId w:val="1"/>
  </w:num>
  <w:num w:numId="6">
    <w:abstractNumId w:val="3"/>
  </w:num>
  <w:num w:numId="7">
    <w:abstractNumId w:val="4"/>
  </w:num>
  <w:num w:numId="8">
    <w:abstractNumId w:val="15"/>
  </w:num>
  <w:num w:numId="9">
    <w:abstractNumId w:val="6"/>
  </w:num>
  <w:num w:numId="10">
    <w:abstractNumId w:val="0"/>
  </w:num>
  <w:num w:numId="11">
    <w:abstractNumId w:val="12"/>
  </w:num>
  <w:num w:numId="12">
    <w:abstractNumId w:val="8"/>
  </w:num>
  <w:num w:numId="13">
    <w:abstractNumId w:val="10"/>
  </w:num>
  <w:num w:numId="14">
    <w:abstractNumId w:val="5"/>
  </w:num>
  <w:num w:numId="15">
    <w:abstractNumId w:val="13"/>
  </w:num>
  <w:num w:numId="16">
    <w:abstractNumId w:val="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NLK0sLQ0NjAyMzVV0lEKTi0uzszPAykwrAUA1JZHDywAAAA="/>
  </w:docVars>
  <w:rsids>
    <w:rsidRoot w:val="0021234C"/>
    <w:rsid w:val="00006599"/>
    <w:rsid w:val="0000728B"/>
    <w:rsid w:val="000347E2"/>
    <w:rsid w:val="0006291D"/>
    <w:rsid w:val="00112056"/>
    <w:rsid w:val="00134B95"/>
    <w:rsid w:val="001B7F79"/>
    <w:rsid w:val="0020227E"/>
    <w:rsid w:val="0021234C"/>
    <w:rsid w:val="00214B16"/>
    <w:rsid w:val="00230F1B"/>
    <w:rsid w:val="00231279"/>
    <w:rsid w:val="002356DF"/>
    <w:rsid w:val="00262BCC"/>
    <w:rsid w:val="00280278"/>
    <w:rsid w:val="002A427A"/>
    <w:rsid w:val="00323D5F"/>
    <w:rsid w:val="0038324E"/>
    <w:rsid w:val="003842FB"/>
    <w:rsid w:val="00395C43"/>
    <w:rsid w:val="003A62B6"/>
    <w:rsid w:val="0045567C"/>
    <w:rsid w:val="0056515C"/>
    <w:rsid w:val="0059645E"/>
    <w:rsid w:val="005A146A"/>
    <w:rsid w:val="005B0AA0"/>
    <w:rsid w:val="0061712E"/>
    <w:rsid w:val="00625E37"/>
    <w:rsid w:val="00663109"/>
    <w:rsid w:val="006D5CB7"/>
    <w:rsid w:val="007451D0"/>
    <w:rsid w:val="00783BDF"/>
    <w:rsid w:val="008667E3"/>
    <w:rsid w:val="008D1BF1"/>
    <w:rsid w:val="008F1F41"/>
    <w:rsid w:val="009160E2"/>
    <w:rsid w:val="009318D0"/>
    <w:rsid w:val="00967AA2"/>
    <w:rsid w:val="0099166F"/>
    <w:rsid w:val="009F26D5"/>
    <w:rsid w:val="00A24784"/>
    <w:rsid w:val="00A6193D"/>
    <w:rsid w:val="00B511D1"/>
    <w:rsid w:val="00B51FD7"/>
    <w:rsid w:val="00BE3924"/>
    <w:rsid w:val="00BE738C"/>
    <w:rsid w:val="00C66FA9"/>
    <w:rsid w:val="00C67E63"/>
    <w:rsid w:val="00CA3F45"/>
    <w:rsid w:val="00CB59BA"/>
    <w:rsid w:val="00CC3317"/>
    <w:rsid w:val="00D0356E"/>
    <w:rsid w:val="00D85F79"/>
    <w:rsid w:val="00E23C8A"/>
    <w:rsid w:val="00E44333"/>
    <w:rsid w:val="00E50698"/>
    <w:rsid w:val="00E52DFF"/>
    <w:rsid w:val="00E77C3B"/>
    <w:rsid w:val="00EA6C49"/>
    <w:rsid w:val="00ED1CEF"/>
    <w:rsid w:val="00F125DE"/>
    <w:rsid w:val="00F26438"/>
    <w:rsid w:val="00F527FE"/>
    <w:rsid w:val="00F56C89"/>
    <w:rsid w:val="00F86B6E"/>
    <w:rsid w:val="00F91769"/>
    <w:rsid w:val="00FC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F145D3"/>
  <w15:docId w15:val="{7B4CCD40-880A-4749-8059-AA111A7DF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2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C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27FE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56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67C"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qFormat/>
    <w:rsid w:val="0045567C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45567C"/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0227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E73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38C"/>
  </w:style>
  <w:style w:type="paragraph" w:styleId="Footer">
    <w:name w:val="footer"/>
    <w:basedOn w:val="Normal"/>
    <w:link w:val="FooterChar"/>
    <w:uiPriority w:val="99"/>
    <w:unhideWhenUsed/>
    <w:rsid w:val="00BE73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38C"/>
  </w:style>
  <w:style w:type="character" w:styleId="Strong">
    <w:name w:val="Strong"/>
    <w:basedOn w:val="DefaultParagraphFont"/>
    <w:uiPriority w:val="22"/>
    <w:qFormat/>
    <w:rsid w:val="00B51FD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5C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06291D"/>
  </w:style>
  <w:style w:type="character" w:styleId="Emphasis">
    <w:name w:val="Emphasis"/>
    <w:basedOn w:val="DefaultParagraphFont"/>
    <w:uiPriority w:val="20"/>
    <w:qFormat/>
    <w:rsid w:val="0038324E"/>
    <w:rPr>
      <w:i/>
      <w:iCs/>
    </w:rPr>
  </w:style>
  <w:style w:type="character" w:customStyle="1" w:styleId="code">
    <w:name w:val="code"/>
    <w:basedOn w:val="DefaultParagraphFont"/>
    <w:rsid w:val="00F26438"/>
  </w:style>
  <w:style w:type="character" w:customStyle="1" w:styleId="input">
    <w:name w:val="input"/>
    <w:basedOn w:val="DefaultParagraphFont"/>
    <w:rsid w:val="00F26438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264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26438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F26438"/>
  </w:style>
  <w:style w:type="character" w:customStyle="1" w:styleId="kwd">
    <w:name w:val="kwd"/>
    <w:basedOn w:val="DefaultParagraphFont"/>
    <w:rsid w:val="00F26438"/>
  </w:style>
  <w:style w:type="character" w:customStyle="1" w:styleId="pun">
    <w:name w:val="pun"/>
    <w:basedOn w:val="DefaultParagraphFont"/>
    <w:rsid w:val="00F26438"/>
  </w:style>
  <w:style w:type="character" w:customStyle="1" w:styleId="typ">
    <w:name w:val="typ"/>
    <w:basedOn w:val="DefaultParagraphFont"/>
    <w:rsid w:val="00F264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76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960970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890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841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07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7853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2535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1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s://msdn.microsoft.com/en-us/library/system.web.ui.page.savestatecomplete.aspx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msdn.microsoft.com/en-us/library/system.web.ui.page.preload.aspx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png"/><Relationship Id="rId25" Type="http://schemas.openxmlformats.org/officeDocument/2006/relationships/hyperlink" Target="https://msdn.microsoft.com/en-us/library/system.web.ui.page.prerendercomplete.aspx" TargetMode="Externa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https://msdn.microsoft.com/en-us/library/system.web.ui.page.initcomplete.aspx" TargetMode="External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jpeg"/><Relationship Id="rId24" Type="http://schemas.openxmlformats.org/officeDocument/2006/relationships/hyperlink" Target="https://msdn.microsoft.com/en-us/library/system.web.ui.control.prerender.aspx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hyperlink" Target="https://msdn.microsoft.com/en-us/library/system.web.ui.page.loadcomplete.aspx" TargetMode="External"/><Relationship Id="rId28" Type="http://schemas.openxmlformats.org/officeDocument/2006/relationships/hyperlink" Target="https://msdn.microsoft.com/en-us/library/system.web.ui.control.unload.aspx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msdn.microsoft.com/en-us/library/system.web.ui.page.preinit.aspx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msdn.microsoft.com/en-us/library/system.web.ui.page.preload.aspx" TargetMode="External"/><Relationship Id="rId27" Type="http://schemas.openxmlformats.org/officeDocument/2006/relationships/hyperlink" Target="https://msdn.microsoft.com/en-us/library/system.web.ui.control.render.aspx" TargetMode="External"/><Relationship Id="rId30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14</Pages>
  <Words>1590</Words>
  <Characters>9065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yerson University</Company>
  <LinksUpToDate>false</LinksUpToDate>
  <CharactersWithSpaces>10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M.Reza Dibaj</dc:creator>
  <cp:lastModifiedBy>Fabio Ciconi</cp:lastModifiedBy>
  <cp:revision>9</cp:revision>
  <cp:lastPrinted>2017-02-28T04:30:00Z</cp:lastPrinted>
  <dcterms:created xsi:type="dcterms:W3CDTF">2017-03-12T00:12:00Z</dcterms:created>
  <dcterms:modified xsi:type="dcterms:W3CDTF">2017-03-12T21:01:00Z</dcterms:modified>
</cp:coreProperties>
</file>